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3540" w:rsidRDefault="00DC3540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>Raw Data</w:t>
      </w: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bookmarkStart w:id="0" w:name="_GoBack"/>
      <w:bookmarkEnd w:id="0"/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7170ED" w:rsidRDefault="006E7633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proofErr w:type="spellStart"/>
      <w:r w:rsidRPr="007170ED">
        <w:rPr>
          <w:rFonts w:asciiTheme="majorBidi" w:eastAsiaTheme="minorEastAsia" w:hAnsiTheme="majorBidi" w:cstheme="majorBidi"/>
          <w:b/>
          <w:bCs/>
          <w:sz w:val="24"/>
          <w:szCs w:val="24"/>
        </w:rPr>
        <w:t>Osteopontin</w:t>
      </w:r>
      <w:proofErr w:type="spellEnd"/>
      <w:r w:rsidRPr="007170ED">
        <w:rPr>
          <w:rFonts w:asciiTheme="majorBidi" w:eastAsiaTheme="minorEastAsia" w:hAnsiTheme="majorBidi" w:cstheme="majorBidi"/>
          <w:b/>
          <w:bCs/>
          <w:sz w:val="24"/>
          <w:szCs w:val="24"/>
        </w:rPr>
        <w:t xml:space="preserve"> and osteocalcin protein levels </w:t>
      </w:r>
    </w:p>
    <w:tbl>
      <w:tblPr>
        <w:tblStyle w:val="TableGrid"/>
        <w:tblW w:w="0" w:type="auto"/>
        <w:tblInd w:w="400" w:type="dxa"/>
        <w:tblLook w:val="04A0" w:firstRow="1" w:lastRow="0" w:firstColumn="1" w:lastColumn="0" w:noHBand="0" w:noVBand="1"/>
      </w:tblPr>
      <w:tblGrid>
        <w:gridCol w:w="1176"/>
        <w:gridCol w:w="1703"/>
        <w:gridCol w:w="1652"/>
        <w:gridCol w:w="846"/>
        <w:gridCol w:w="1334"/>
        <w:gridCol w:w="1255"/>
      </w:tblGrid>
      <w:tr w:rsidR="006E7633" w:rsidRPr="006E7633" w:rsidTr="00216360">
        <w:trPr>
          <w:trHeight w:val="503"/>
        </w:trPr>
        <w:tc>
          <w:tcPr>
            <w:tcW w:w="1176" w:type="dxa"/>
            <w:noWrap/>
            <w:vAlign w:val="center"/>
            <w:hideMark/>
          </w:tcPr>
          <w:p w:rsidR="006E7633" w:rsidRPr="006E7633" w:rsidRDefault="006E7633" w:rsidP="006E7633">
            <w:pPr>
              <w:jc w:val="center"/>
              <w:rPr>
                <w:rFonts w:asciiTheme="majorBidi" w:eastAsiaTheme="minorEastAsia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1703" w:type="dxa"/>
            <w:noWrap/>
            <w:vAlign w:val="center"/>
            <w:hideMark/>
          </w:tcPr>
          <w:p w:rsidR="006E7633" w:rsidRPr="006E7633" w:rsidRDefault="006E7633" w:rsidP="006E7633">
            <w:pPr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proofErr w:type="spellStart"/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Osteopontin</w:t>
            </w:r>
            <w:proofErr w:type="spellEnd"/>
          </w:p>
        </w:tc>
        <w:tc>
          <w:tcPr>
            <w:tcW w:w="1652" w:type="dxa"/>
            <w:noWrap/>
            <w:vAlign w:val="center"/>
            <w:hideMark/>
          </w:tcPr>
          <w:p w:rsidR="006E7633" w:rsidRPr="006E7633" w:rsidRDefault="006E7633" w:rsidP="006E7633">
            <w:pPr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Osteocalcin</w:t>
            </w:r>
          </w:p>
        </w:tc>
        <w:tc>
          <w:tcPr>
            <w:tcW w:w="846" w:type="dxa"/>
            <w:vAlign w:val="center"/>
          </w:tcPr>
          <w:p w:rsidR="006E7633" w:rsidRDefault="006E7633" w:rsidP="006E7633">
            <w:pPr>
              <w:jc w:val="center"/>
              <w:rPr>
                <w:lang w:val="en-US"/>
              </w:rPr>
            </w:pPr>
          </w:p>
        </w:tc>
        <w:tc>
          <w:tcPr>
            <w:tcW w:w="1334" w:type="dxa"/>
            <w:vAlign w:val="center"/>
          </w:tcPr>
          <w:p w:rsidR="006E7633" w:rsidRDefault="006E7633" w:rsidP="006E7633">
            <w:pPr>
              <w:jc w:val="center"/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steopontin</w:t>
            </w:r>
            <w:proofErr w:type="spellEnd"/>
          </w:p>
        </w:tc>
        <w:tc>
          <w:tcPr>
            <w:tcW w:w="1255" w:type="dxa"/>
            <w:vAlign w:val="center"/>
          </w:tcPr>
          <w:p w:rsidR="006E7633" w:rsidRDefault="006E7633" w:rsidP="00216360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steocalcin</w:t>
            </w:r>
          </w:p>
        </w:tc>
      </w:tr>
      <w:tr w:rsidR="006E7633" w:rsidRPr="006E7633" w:rsidTr="00216360">
        <w:trPr>
          <w:trHeight w:val="503"/>
        </w:trPr>
        <w:tc>
          <w:tcPr>
            <w:tcW w:w="1176" w:type="dxa"/>
            <w:noWrap/>
            <w:vAlign w:val="center"/>
            <w:hideMark/>
          </w:tcPr>
          <w:p w:rsidR="006E7633" w:rsidRPr="006E7633" w:rsidRDefault="006E7633" w:rsidP="006E7633">
            <w:pPr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24h</w:t>
            </w:r>
          </w:p>
        </w:tc>
        <w:tc>
          <w:tcPr>
            <w:tcW w:w="1703" w:type="dxa"/>
            <w:noWrap/>
            <w:vAlign w:val="center"/>
            <w:hideMark/>
          </w:tcPr>
          <w:p w:rsidR="006E7633" w:rsidRPr="006E7633" w:rsidRDefault="006E7633" w:rsidP="006E7633">
            <w:pPr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19.2575</w:t>
            </w:r>
          </w:p>
        </w:tc>
        <w:tc>
          <w:tcPr>
            <w:tcW w:w="1652" w:type="dxa"/>
            <w:noWrap/>
            <w:vAlign w:val="center"/>
            <w:hideMark/>
          </w:tcPr>
          <w:p w:rsidR="006E7633" w:rsidRPr="006E7633" w:rsidRDefault="006E7633" w:rsidP="006E7633">
            <w:pPr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23.693</w:t>
            </w:r>
          </w:p>
        </w:tc>
        <w:tc>
          <w:tcPr>
            <w:tcW w:w="846" w:type="dxa"/>
            <w:vAlign w:val="center"/>
          </w:tcPr>
          <w:p w:rsidR="006E7633" w:rsidRDefault="006E7633" w:rsidP="006E7633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334" w:type="dxa"/>
            <w:vAlign w:val="center"/>
          </w:tcPr>
          <w:p w:rsidR="006E7633" w:rsidRDefault="006E7633" w:rsidP="006E763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6</w:t>
            </w:r>
          </w:p>
        </w:tc>
        <w:tc>
          <w:tcPr>
            <w:tcW w:w="1255" w:type="dxa"/>
            <w:vAlign w:val="center"/>
          </w:tcPr>
          <w:p w:rsidR="006E7633" w:rsidRDefault="006E7633" w:rsidP="00216360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6</w:t>
            </w:r>
          </w:p>
        </w:tc>
      </w:tr>
      <w:tr w:rsidR="006E7633" w:rsidRPr="006E7633" w:rsidTr="00216360">
        <w:trPr>
          <w:trHeight w:val="503"/>
        </w:trPr>
        <w:tc>
          <w:tcPr>
            <w:tcW w:w="1176" w:type="dxa"/>
            <w:noWrap/>
            <w:vAlign w:val="center"/>
            <w:hideMark/>
          </w:tcPr>
          <w:p w:rsidR="006E7633" w:rsidRPr="006E7633" w:rsidRDefault="006E7633" w:rsidP="006E7633">
            <w:pPr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48h</w:t>
            </w:r>
          </w:p>
        </w:tc>
        <w:tc>
          <w:tcPr>
            <w:tcW w:w="1703" w:type="dxa"/>
            <w:noWrap/>
            <w:vAlign w:val="center"/>
            <w:hideMark/>
          </w:tcPr>
          <w:p w:rsidR="006E7633" w:rsidRPr="006E7633" w:rsidRDefault="006E7633" w:rsidP="006E7633">
            <w:pPr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24.714</w:t>
            </w:r>
          </w:p>
        </w:tc>
        <w:tc>
          <w:tcPr>
            <w:tcW w:w="1652" w:type="dxa"/>
            <w:noWrap/>
            <w:vAlign w:val="center"/>
            <w:hideMark/>
          </w:tcPr>
          <w:p w:rsidR="006E7633" w:rsidRPr="006E7633" w:rsidRDefault="006E7633" w:rsidP="006E7633">
            <w:pPr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25.8175</w:t>
            </w:r>
          </w:p>
        </w:tc>
        <w:tc>
          <w:tcPr>
            <w:tcW w:w="846" w:type="dxa"/>
            <w:vAlign w:val="center"/>
          </w:tcPr>
          <w:p w:rsidR="006E7633" w:rsidRDefault="006E7633" w:rsidP="006E7633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334" w:type="dxa"/>
            <w:vAlign w:val="center"/>
          </w:tcPr>
          <w:p w:rsidR="006E7633" w:rsidRDefault="006E7633" w:rsidP="006E763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4</w:t>
            </w:r>
          </w:p>
        </w:tc>
        <w:tc>
          <w:tcPr>
            <w:tcW w:w="1255" w:type="dxa"/>
            <w:vAlign w:val="center"/>
          </w:tcPr>
          <w:p w:rsidR="006E7633" w:rsidRDefault="006E7633" w:rsidP="00216360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4</w:t>
            </w:r>
          </w:p>
        </w:tc>
      </w:tr>
      <w:tr w:rsidR="006E7633" w:rsidRPr="006E7633" w:rsidTr="00216360">
        <w:trPr>
          <w:trHeight w:val="503"/>
        </w:trPr>
        <w:tc>
          <w:tcPr>
            <w:tcW w:w="1176" w:type="dxa"/>
            <w:noWrap/>
            <w:vAlign w:val="center"/>
            <w:hideMark/>
          </w:tcPr>
          <w:p w:rsidR="006E7633" w:rsidRPr="006E7633" w:rsidRDefault="006E7633" w:rsidP="006E7633">
            <w:pPr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72h</w:t>
            </w:r>
          </w:p>
        </w:tc>
        <w:tc>
          <w:tcPr>
            <w:tcW w:w="1703" w:type="dxa"/>
            <w:noWrap/>
            <w:vAlign w:val="center"/>
            <w:hideMark/>
          </w:tcPr>
          <w:p w:rsidR="006E7633" w:rsidRPr="006E7633" w:rsidRDefault="006E7633" w:rsidP="006E7633">
            <w:pPr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32.365</w:t>
            </w:r>
          </w:p>
        </w:tc>
        <w:tc>
          <w:tcPr>
            <w:tcW w:w="1652" w:type="dxa"/>
            <w:noWrap/>
            <w:vAlign w:val="center"/>
            <w:hideMark/>
          </w:tcPr>
          <w:p w:rsidR="006E7633" w:rsidRPr="006E7633" w:rsidRDefault="006E7633" w:rsidP="006E7633">
            <w:pPr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34.224</w:t>
            </w:r>
          </w:p>
        </w:tc>
        <w:tc>
          <w:tcPr>
            <w:tcW w:w="846" w:type="dxa"/>
            <w:vAlign w:val="center"/>
          </w:tcPr>
          <w:p w:rsidR="006E7633" w:rsidRDefault="006E7633" w:rsidP="006E7633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334" w:type="dxa"/>
            <w:vAlign w:val="center"/>
          </w:tcPr>
          <w:p w:rsidR="006E7633" w:rsidRDefault="006E7633" w:rsidP="006E763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1</w:t>
            </w:r>
          </w:p>
        </w:tc>
        <w:tc>
          <w:tcPr>
            <w:tcW w:w="1255" w:type="dxa"/>
            <w:vAlign w:val="center"/>
          </w:tcPr>
          <w:p w:rsidR="006E7633" w:rsidRDefault="006E7633" w:rsidP="00216360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1</w:t>
            </w:r>
          </w:p>
        </w:tc>
      </w:tr>
      <w:tr w:rsidR="006E7633" w:rsidRPr="006E7633" w:rsidTr="00216360">
        <w:trPr>
          <w:trHeight w:val="503"/>
        </w:trPr>
        <w:tc>
          <w:tcPr>
            <w:tcW w:w="1176" w:type="dxa"/>
            <w:noWrap/>
            <w:vAlign w:val="center"/>
            <w:hideMark/>
          </w:tcPr>
          <w:p w:rsidR="006E7633" w:rsidRPr="006E7633" w:rsidRDefault="006E7633" w:rsidP="006E7633">
            <w:pPr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control</w:t>
            </w:r>
          </w:p>
        </w:tc>
        <w:tc>
          <w:tcPr>
            <w:tcW w:w="1703" w:type="dxa"/>
            <w:noWrap/>
            <w:vAlign w:val="center"/>
            <w:hideMark/>
          </w:tcPr>
          <w:p w:rsidR="006E7633" w:rsidRPr="006E7633" w:rsidRDefault="006E7633" w:rsidP="006E7633">
            <w:pPr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21.663</w:t>
            </w:r>
          </w:p>
        </w:tc>
        <w:tc>
          <w:tcPr>
            <w:tcW w:w="1652" w:type="dxa"/>
            <w:noWrap/>
            <w:vAlign w:val="center"/>
            <w:hideMark/>
          </w:tcPr>
          <w:p w:rsidR="006E7633" w:rsidRPr="006E7633" w:rsidRDefault="006E7633" w:rsidP="006E7633">
            <w:pPr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16.6655</w:t>
            </w:r>
          </w:p>
        </w:tc>
        <w:tc>
          <w:tcPr>
            <w:tcW w:w="846" w:type="dxa"/>
            <w:vAlign w:val="center"/>
          </w:tcPr>
          <w:p w:rsidR="006E7633" w:rsidRDefault="006E7633" w:rsidP="006E7633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334" w:type="dxa"/>
            <w:vAlign w:val="center"/>
          </w:tcPr>
          <w:p w:rsidR="006E7633" w:rsidRDefault="006E7633" w:rsidP="006E763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4</w:t>
            </w:r>
          </w:p>
        </w:tc>
        <w:tc>
          <w:tcPr>
            <w:tcW w:w="1255" w:type="dxa"/>
            <w:vAlign w:val="center"/>
          </w:tcPr>
          <w:p w:rsidR="006E7633" w:rsidRDefault="006E7633" w:rsidP="00216360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4</w:t>
            </w:r>
          </w:p>
        </w:tc>
      </w:tr>
    </w:tbl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bidi/>
        <w:rPr>
          <w:rFonts w:asciiTheme="majorBidi" w:eastAsiaTheme="minorEastAsia" w:hAnsiTheme="majorBidi" w:cstheme="majorBidi"/>
          <w:sz w:val="24"/>
          <w:szCs w:val="24"/>
        </w:rPr>
      </w:pPr>
    </w:p>
    <w:p w:rsidR="00656DE6" w:rsidRPr="006E7633" w:rsidRDefault="00656DE6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sectPr w:rsidR="00656DE6" w:rsidRPr="006E76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yNzU1MjE0NjM2MTVU0lEKTi0uzszPAykwqgUAoBwbbCwAAAA="/>
  </w:docVars>
  <w:rsids>
    <w:rsidRoot w:val="006E7633"/>
    <w:rsid w:val="0000060E"/>
    <w:rsid w:val="00001053"/>
    <w:rsid w:val="0000123D"/>
    <w:rsid w:val="00002336"/>
    <w:rsid w:val="00003C11"/>
    <w:rsid w:val="000041CE"/>
    <w:rsid w:val="00006D32"/>
    <w:rsid w:val="000073D6"/>
    <w:rsid w:val="000075D7"/>
    <w:rsid w:val="000100A1"/>
    <w:rsid w:val="000113D4"/>
    <w:rsid w:val="000117ED"/>
    <w:rsid w:val="0001196C"/>
    <w:rsid w:val="00011F3D"/>
    <w:rsid w:val="0001379A"/>
    <w:rsid w:val="00015FA9"/>
    <w:rsid w:val="00016CFE"/>
    <w:rsid w:val="00017BE8"/>
    <w:rsid w:val="00020559"/>
    <w:rsid w:val="000206AF"/>
    <w:rsid w:val="00021257"/>
    <w:rsid w:val="0002214D"/>
    <w:rsid w:val="00022272"/>
    <w:rsid w:val="000225A6"/>
    <w:rsid w:val="000251A8"/>
    <w:rsid w:val="0002691B"/>
    <w:rsid w:val="00027EBD"/>
    <w:rsid w:val="00027F4E"/>
    <w:rsid w:val="0003095F"/>
    <w:rsid w:val="00031581"/>
    <w:rsid w:val="0003208B"/>
    <w:rsid w:val="00032709"/>
    <w:rsid w:val="00032FCD"/>
    <w:rsid w:val="0003537D"/>
    <w:rsid w:val="00035478"/>
    <w:rsid w:val="000357FF"/>
    <w:rsid w:val="00035A0A"/>
    <w:rsid w:val="00036698"/>
    <w:rsid w:val="000367C6"/>
    <w:rsid w:val="0003698C"/>
    <w:rsid w:val="00036E73"/>
    <w:rsid w:val="00036FFD"/>
    <w:rsid w:val="000375F9"/>
    <w:rsid w:val="00037CD0"/>
    <w:rsid w:val="00040EA3"/>
    <w:rsid w:val="0004112F"/>
    <w:rsid w:val="0004130A"/>
    <w:rsid w:val="0004154F"/>
    <w:rsid w:val="000417B4"/>
    <w:rsid w:val="00043CB4"/>
    <w:rsid w:val="00044905"/>
    <w:rsid w:val="00044C42"/>
    <w:rsid w:val="000452B7"/>
    <w:rsid w:val="00045737"/>
    <w:rsid w:val="00045CD4"/>
    <w:rsid w:val="00046210"/>
    <w:rsid w:val="00046887"/>
    <w:rsid w:val="00046908"/>
    <w:rsid w:val="00047403"/>
    <w:rsid w:val="0004794C"/>
    <w:rsid w:val="000518C8"/>
    <w:rsid w:val="00051E65"/>
    <w:rsid w:val="0005239D"/>
    <w:rsid w:val="00052A67"/>
    <w:rsid w:val="00052D79"/>
    <w:rsid w:val="000551DE"/>
    <w:rsid w:val="00055746"/>
    <w:rsid w:val="00055F31"/>
    <w:rsid w:val="00056707"/>
    <w:rsid w:val="00057186"/>
    <w:rsid w:val="00057C24"/>
    <w:rsid w:val="000607FA"/>
    <w:rsid w:val="00060BFB"/>
    <w:rsid w:val="000610B0"/>
    <w:rsid w:val="000637D7"/>
    <w:rsid w:val="00065535"/>
    <w:rsid w:val="000656F4"/>
    <w:rsid w:val="00065746"/>
    <w:rsid w:val="00066E44"/>
    <w:rsid w:val="00067108"/>
    <w:rsid w:val="00067195"/>
    <w:rsid w:val="00067D8A"/>
    <w:rsid w:val="000710BF"/>
    <w:rsid w:val="00072B00"/>
    <w:rsid w:val="00072DE5"/>
    <w:rsid w:val="00073A2C"/>
    <w:rsid w:val="000749F6"/>
    <w:rsid w:val="00075CD0"/>
    <w:rsid w:val="00075DCB"/>
    <w:rsid w:val="00076A6D"/>
    <w:rsid w:val="000778DE"/>
    <w:rsid w:val="0008134F"/>
    <w:rsid w:val="00081B5D"/>
    <w:rsid w:val="00081D6A"/>
    <w:rsid w:val="00081E09"/>
    <w:rsid w:val="000850E9"/>
    <w:rsid w:val="00085475"/>
    <w:rsid w:val="00086083"/>
    <w:rsid w:val="000867F3"/>
    <w:rsid w:val="00086BB1"/>
    <w:rsid w:val="00087744"/>
    <w:rsid w:val="00091897"/>
    <w:rsid w:val="00091A7E"/>
    <w:rsid w:val="00091B72"/>
    <w:rsid w:val="00092AC1"/>
    <w:rsid w:val="000950FD"/>
    <w:rsid w:val="000975B6"/>
    <w:rsid w:val="000A0EFC"/>
    <w:rsid w:val="000A2EF1"/>
    <w:rsid w:val="000A3720"/>
    <w:rsid w:val="000A3AFA"/>
    <w:rsid w:val="000A3B6B"/>
    <w:rsid w:val="000A48FF"/>
    <w:rsid w:val="000A620C"/>
    <w:rsid w:val="000A6391"/>
    <w:rsid w:val="000A6530"/>
    <w:rsid w:val="000A68BE"/>
    <w:rsid w:val="000A76F1"/>
    <w:rsid w:val="000A792B"/>
    <w:rsid w:val="000A792C"/>
    <w:rsid w:val="000B0420"/>
    <w:rsid w:val="000B2B75"/>
    <w:rsid w:val="000B2B8E"/>
    <w:rsid w:val="000B2C03"/>
    <w:rsid w:val="000B3D02"/>
    <w:rsid w:val="000B6597"/>
    <w:rsid w:val="000B6625"/>
    <w:rsid w:val="000C1041"/>
    <w:rsid w:val="000C2D4E"/>
    <w:rsid w:val="000C2DC9"/>
    <w:rsid w:val="000C4F69"/>
    <w:rsid w:val="000C4FAA"/>
    <w:rsid w:val="000C716E"/>
    <w:rsid w:val="000C75A9"/>
    <w:rsid w:val="000D09B7"/>
    <w:rsid w:val="000D0D6D"/>
    <w:rsid w:val="000D1E1F"/>
    <w:rsid w:val="000D2772"/>
    <w:rsid w:val="000D3A05"/>
    <w:rsid w:val="000D404B"/>
    <w:rsid w:val="000D459B"/>
    <w:rsid w:val="000D608C"/>
    <w:rsid w:val="000D6212"/>
    <w:rsid w:val="000D7086"/>
    <w:rsid w:val="000D7753"/>
    <w:rsid w:val="000D7B6A"/>
    <w:rsid w:val="000E1690"/>
    <w:rsid w:val="000E2C18"/>
    <w:rsid w:val="000E457D"/>
    <w:rsid w:val="000E471E"/>
    <w:rsid w:val="000E4CEB"/>
    <w:rsid w:val="000E5731"/>
    <w:rsid w:val="000E6924"/>
    <w:rsid w:val="000E79FF"/>
    <w:rsid w:val="000F1298"/>
    <w:rsid w:val="000F1595"/>
    <w:rsid w:val="000F2374"/>
    <w:rsid w:val="000F2D7C"/>
    <w:rsid w:val="000F48BC"/>
    <w:rsid w:val="000F6497"/>
    <w:rsid w:val="00100029"/>
    <w:rsid w:val="00102068"/>
    <w:rsid w:val="0010271D"/>
    <w:rsid w:val="00102E0E"/>
    <w:rsid w:val="00102E66"/>
    <w:rsid w:val="0010539C"/>
    <w:rsid w:val="001055EE"/>
    <w:rsid w:val="00105B53"/>
    <w:rsid w:val="00106E43"/>
    <w:rsid w:val="001078B1"/>
    <w:rsid w:val="00112500"/>
    <w:rsid w:val="001151A2"/>
    <w:rsid w:val="0011593D"/>
    <w:rsid w:val="00115C69"/>
    <w:rsid w:val="0011607A"/>
    <w:rsid w:val="00116429"/>
    <w:rsid w:val="00116889"/>
    <w:rsid w:val="0011744B"/>
    <w:rsid w:val="001201D1"/>
    <w:rsid w:val="0012129A"/>
    <w:rsid w:val="00122866"/>
    <w:rsid w:val="00122B09"/>
    <w:rsid w:val="00123356"/>
    <w:rsid w:val="00124108"/>
    <w:rsid w:val="001247E4"/>
    <w:rsid w:val="0013056B"/>
    <w:rsid w:val="00130F83"/>
    <w:rsid w:val="001332E3"/>
    <w:rsid w:val="001336DF"/>
    <w:rsid w:val="00134C79"/>
    <w:rsid w:val="0013591B"/>
    <w:rsid w:val="001360B4"/>
    <w:rsid w:val="00137077"/>
    <w:rsid w:val="001375D1"/>
    <w:rsid w:val="001375FB"/>
    <w:rsid w:val="00137B6B"/>
    <w:rsid w:val="00137E9C"/>
    <w:rsid w:val="00140683"/>
    <w:rsid w:val="001415CB"/>
    <w:rsid w:val="0014590F"/>
    <w:rsid w:val="00145A77"/>
    <w:rsid w:val="001460C1"/>
    <w:rsid w:val="00150DB9"/>
    <w:rsid w:val="001517B1"/>
    <w:rsid w:val="0015369A"/>
    <w:rsid w:val="00156842"/>
    <w:rsid w:val="001568E4"/>
    <w:rsid w:val="00157B4C"/>
    <w:rsid w:val="001607CB"/>
    <w:rsid w:val="00161FB7"/>
    <w:rsid w:val="00162D55"/>
    <w:rsid w:val="0016310D"/>
    <w:rsid w:val="001640A3"/>
    <w:rsid w:val="001666E6"/>
    <w:rsid w:val="00166B77"/>
    <w:rsid w:val="00167C76"/>
    <w:rsid w:val="00170A13"/>
    <w:rsid w:val="00173110"/>
    <w:rsid w:val="00173E4A"/>
    <w:rsid w:val="00173E58"/>
    <w:rsid w:val="00174382"/>
    <w:rsid w:val="00174EC1"/>
    <w:rsid w:val="00176C00"/>
    <w:rsid w:val="00176C59"/>
    <w:rsid w:val="00177B89"/>
    <w:rsid w:val="00181620"/>
    <w:rsid w:val="00182739"/>
    <w:rsid w:val="001829F6"/>
    <w:rsid w:val="001831CA"/>
    <w:rsid w:val="00185525"/>
    <w:rsid w:val="00186408"/>
    <w:rsid w:val="00190066"/>
    <w:rsid w:val="00190077"/>
    <w:rsid w:val="00190448"/>
    <w:rsid w:val="00191335"/>
    <w:rsid w:val="0019138F"/>
    <w:rsid w:val="00191FDB"/>
    <w:rsid w:val="00192398"/>
    <w:rsid w:val="00192DE3"/>
    <w:rsid w:val="001932D5"/>
    <w:rsid w:val="001948BF"/>
    <w:rsid w:val="00196211"/>
    <w:rsid w:val="00196E3E"/>
    <w:rsid w:val="001A0973"/>
    <w:rsid w:val="001A0FBF"/>
    <w:rsid w:val="001A1ED7"/>
    <w:rsid w:val="001A2D12"/>
    <w:rsid w:val="001A2F23"/>
    <w:rsid w:val="001A2F79"/>
    <w:rsid w:val="001A37FF"/>
    <w:rsid w:val="001A4DB6"/>
    <w:rsid w:val="001A5289"/>
    <w:rsid w:val="001A5F33"/>
    <w:rsid w:val="001A7275"/>
    <w:rsid w:val="001A7DD0"/>
    <w:rsid w:val="001A7F5A"/>
    <w:rsid w:val="001B0F8E"/>
    <w:rsid w:val="001B2873"/>
    <w:rsid w:val="001B2B0E"/>
    <w:rsid w:val="001B2FF5"/>
    <w:rsid w:val="001B310D"/>
    <w:rsid w:val="001B3BA2"/>
    <w:rsid w:val="001B411C"/>
    <w:rsid w:val="001B52BA"/>
    <w:rsid w:val="001B5937"/>
    <w:rsid w:val="001B5A70"/>
    <w:rsid w:val="001B6271"/>
    <w:rsid w:val="001C097D"/>
    <w:rsid w:val="001C1445"/>
    <w:rsid w:val="001C1AC7"/>
    <w:rsid w:val="001C3224"/>
    <w:rsid w:val="001C49F1"/>
    <w:rsid w:val="001C4A72"/>
    <w:rsid w:val="001C634B"/>
    <w:rsid w:val="001C79DE"/>
    <w:rsid w:val="001D03FC"/>
    <w:rsid w:val="001D2890"/>
    <w:rsid w:val="001D293E"/>
    <w:rsid w:val="001D3141"/>
    <w:rsid w:val="001D37C0"/>
    <w:rsid w:val="001D4F24"/>
    <w:rsid w:val="001D54BA"/>
    <w:rsid w:val="001D576A"/>
    <w:rsid w:val="001D642D"/>
    <w:rsid w:val="001D6806"/>
    <w:rsid w:val="001D6CB9"/>
    <w:rsid w:val="001D73DE"/>
    <w:rsid w:val="001D746C"/>
    <w:rsid w:val="001D74EC"/>
    <w:rsid w:val="001D7566"/>
    <w:rsid w:val="001D7AFA"/>
    <w:rsid w:val="001D7FD8"/>
    <w:rsid w:val="001E08A0"/>
    <w:rsid w:val="001E19E7"/>
    <w:rsid w:val="001E1D09"/>
    <w:rsid w:val="001E36AB"/>
    <w:rsid w:val="001E3F4B"/>
    <w:rsid w:val="001E460F"/>
    <w:rsid w:val="001E554F"/>
    <w:rsid w:val="001E5995"/>
    <w:rsid w:val="001E724F"/>
    <w:rsid w:val="001E7430"/>
    <w:rsid w:val="001E7484"/>
    <w:rsid w:val="001F0C25"/>
    <w:rsid w:val="001F1174"/>
    <w:rsid w:val="001F5524"/>
    <w:rsid w:val="001F5933"/>
    <w:rsid w:val="001F6440"/>
    <w:rsid w:val="001F6904"/>
    <w:rsid w:val="001F7DDD"/>
    <w:rsid w:val="0020122F"/>
    <w:rsid w:val="0020199F"/>
    <w:rsid w:val="00202536"/>
    <w:rsid w:val="00202C34"/>
    <w:rsid w:val="002039D3"/>
    <w:rsid w:val="00203C55"/>
    <w:rsid w:val="00203EEA"/>
    <w:rsid w:val="00205712"/>
    <w:rsid w:val="0020741A"/>
    <w:rsid w:val="00207C16"/>
    <w:rsid w:val="00207C95"/>
    <w:rsid w:val="00210009"/>
    <w:rsid w:val="002121FD"/>
    <w:rsid w:val="002124B6"/>
    <w:rsid w:val="00212C9C"/>
    <w:rsid w:val="00212CB0"/>
    <w:rsid w:val="00213565"/>
    <w:rsid w:val="00213A2B"/>
    <w:rsid w:val="00213D6F"/>
    <w:rsid w:val="0021408C"/>
    <w:rsid w:val="00214957"/>
    <w:rsid w:val="0021613E"/>
    <w:rsid w:val="00216360"/>
    <w:rsid w:val="002172F2"/>
    <w:rsid w:val="00217AC4"/>
    <w:rsid w:val="00217B91"/>
    <w:rsid w:val="00220FB6"/>
    <w:rsid w:val="0022184B"/>
    <w:rsid w:val="00221A99"/>
    <w:rsid w:val="002232AF"/>
    <w:rsid w:val="00223DC4"/>
    <w:rsid w:val="0022445B"/>
    <w:rsid w:val="00224486"/>
    <w:rsid w:val="00224664"/>
    <w:rsid w:val="00224F48"/>
    <w:rsid w:val="002253CC"/>
    <w:rsid w:val="00225FFF"/>
    <w:rsid w:val="002262FB"/>
    <w:rsid w:val="002306A8"/>
    <w:rsid w:val="00230CDA"/>
    <w:rsid w:val="00230CE9"/>
    <w:rsid w:val="00230E14"/>
    <w:rsid w:val="00231A74"/>
    <w:rsid w:val="0023287E"/>
    <w:rsid w:val="0023337D"/>
    <w:rsid w:val="002348A1"/>
    <w:rsid w:val="002350E9"/>
    <w:rsid w:val="00236F7A"/>
    <w:rsid w:val="002371D0"/>
    <w:rsid w:val="0024060E"/>
    <w:rsid w:val="0024107E"/>
    <w:rsid w:val="0024191D"/>
    <w:rsid w:val="0024215E"/>
    <w:rsid w:val="00242970"/>
    <w:rsid w:val="00243800"/>
    <w:rsid w:val="0024575B"/>
    <w:rsid w:val="00245D88"/>
    <w:rsid w:val="002477D6"/>
    <w:rsid w:val="00251168"/>
    <w:rsid w:val="00252839"/>
    <w:rsid w:val="00253003"/>
    <w:rsid w:val="00253781"/>
    <w:rsid w:val="00254B1C"/>
    <w:rsid w:val="00254D24"/>
    <w:rsid w:val="00254E54"/>
    <w:rsid w:val="00255248"/>
    <w:rsid w:val="0025723E"/>
    <w:rsid w:val="002610FF"/>
    <w:rsid w:val="002622B6"/>
    <w:rsid w:val="00262F52"/>
    <w:rsid w:val="00263FCF"/>
    <w:rsid w:val="002643AB"/>
    <w:rsid w:val="0026601A"/>
    <w:rsid w:val="00267CD5"/>
    <w:rsid w:val="00267F61"/>
    <w:rsid w:val="00272424"/>
    <w:rsid w:val="00272C1E"/>
    <w:rsid w:val="00272CAC"/>
    <w:rsid w:val="0027454E"/>
    <w:rsid w:val="00274757"/>
    <w:rsid w:val="002758EF"/>
    <w:rsid w:val="00276499"/>
    <w:rsid w:val="002766D5"/>
    <w:rsid w:val="002770DD"/>
    <w:rsid w:val="0027731E"/>
    <w:rsid w:val="00283002"/>
    <w:rsid w:val="0028415A"/>
    <w:rsid w:val="00284C18"/>
    <w:rsid w:val="00284FAF"/>
    <w:rsid w:val="002855DD"/>
    <w:rsid w:val="00286952"/>
    <w:rsid w:val="00287055"/>
    <w:rsid w:val="002877C4"/>
    <w:rsid w:val="002907AD"/>
    <w:rsid w:val="00290D34"/>
    <w:rsid w:val="002916FB"/>
    <w:rsid w:val="002927D8"/>
    <w:rsid w:val="00292B76"/>
    <w:rsid w:val="00293AE2"/>
    <w:rsid w:val="0029590B"/>
    <w:rsid w:val="00296233"/>
    <w:rsid w:val="002973A6"/>
    <w:rsid w:val="002A2FC5"/>
    <w:rsid w:val="002A3676"/>
    <w:rsid w:val="002A4552"/>
    <w:rsid w:val="002A5991"/>
    <w:rsid w:val="002A5A47"/>
    <w:rsid w:val="002A7049"/>
    <w:rsid w:val="002A71DF"/>
    <w:rsid w:val="002B1264"/>
    <w:rsid w:val="002B1D80"/>
    <w:rsid w:val="002B1F22"/>
    <w:rsid w:val="002B3EA0"/>
    <w:rsid w:val="002B4929"/>
    <w:rsid w:val="002B4E6C"/>
    <w:rsid w:val="002B522E"/>
    <w:rsid w:val="002B6111"/>
    <w:rsid w:val="002B6361"/>
    <w:rsid w:val="002C1673"/>
    <w:rsid w:val="002C1A21"/>
    <w:rsid w:val="002C32F8"/>
    <w:rsid w:val="002C3718"/>
    <w:rsid w:val="002C5BD2"/>
    <w:rsid w:val="002C619F"/>
    <w:rsid w:val="002C7178"/>
    <w:rsid w:val="002D0521"/>
    <w:rsid w:val="002D3123"/>
    <w:rsid w:val="002D359A"/>
    <w:rsid w:val="002D4486"/>
    <w:rsid w:val="002D475C"/>
    <w:rsid w:val="002D4AA9"/>
    <w:rsid w:val="002D4C10"/>
    <w:rsid w:val="002D5489"/>
    <w:rsid w:val="002D72CE"/>
    <w:rsid w:val="002D73CB"/>
    <w:rsid w:val="002E01FA"/>
    <w:rsid w:val="002E0AD5"/>
    <w:rsid w:val="002E0B6E"/>
    <w:rsid w:val="002E17B4"/>
    <w:rsid w:val="002E1CE9"/>
    <w:rsid w:val="002E32BD"/>
    <w:rsid w:val="002E3DC3"/>
    <w:rsid w:val="002E435F"/>
    <w:rsid w:val="002E4961"/>
    <w:rsid w:val="002E5142"/>
    <w:rsid w:val="002E64ED"/>
    <w:rsid w:val="002E67E0"/>
    <w:rsid w:val="002F2B50"/>
    <w:rsid w:val="002F340D"/>
    <w:rsid w:val="002F44DB"/>
    <w:rsid w:val="002F4606"/>
    <w:rsid w:val="002F6EA5"/>
    <w:rsid w:val="002F756E"/>
    <w:rsid w:val="002F7CD6"/>
    <w:rsid w:val="00300686"/>
    <w:rsid w:val="003015DC"/>
    <w:rsid w:val="00301B74"/>
    <w:rsid w:val="003020E7"/>
    <w:rsid w:val="0030516F"/>
    <w:rsid w:val="00305477"/>
    <w:rsid w:val="00305FB7"/>
    <w:rsid w:val="00306B08"/>
    <w:rsid w:val="00310B96"/>
    <w:rsid w:val="00311D81"/>
    <w:rsid w:val="00311FCD"/>
    <w:rsid w:val="00312389"/>
    <w:rsid w:val="0031265D"/>
    <w:rsid w:val="00312FD8"/>
    <w:rsid w:val="00313113"/>
    <w:rsid w:val="003155D3"/>
    <w:rsid w:val="0031663C"/>
    <w:rsid w:val="003170EA"/>
    <w:rsid w:val="00317A24"/>
    <w:rsid w:val="00320C17"/>
    <w:rsid w:val="00321862"/>
    <w:rsid w:val="003224A4"/>
    <w:rsid w:val="003225A3"/>
    <w:rsid w:val="00324B42"/>
    <w:rsid w:val="00324FCC"/>
    <w:rsid w:val="003262E4"/>
    <w:rsid w:val="00327194"/>
    <w:rsid w:val="00327CF9"/>
    <w:rsid w:val="00327DE8"/>
    <w:rsid w:val="003300D8"/>
    <w:rsid w:val="00331F16"/>
    <w:rsid w:val="0033373F"/>
    <w:rsid w:val="00335775"/>
    <w:rsid w:val="00336C5E"/>
    <w:rsid w:val="00336D5D"/>
    <w:rsid w:val="00336DB7"/>
    <w:rsid w:val="003373CB"/>
    <w:rsid w:val="003379B5"/>
    <w:rsid w:val="00337E7B"/>
    <w:rsid w:val="00340E10"/>
    <w:rsid w:val="003410A6"/>
    <w:rsid w:val="0034115A"/>
    <w:rsid w:val="0034225C"/>
    <w:rsid w:val="00343753"/>
    <w:rsid w:val="003438DC"/>
    <w:rsid w:val="00343FAB"/>
    <w:rsid w:val="00344ACE"/>
    <w:rsid w:val="00345408"/>
    <w:rsid w:val="003459F4"/>
    <w:rsid w:val="00345CCF"/>
    <w:rsid w:val="00345D20"/>
    <w:rsid w:val="0034617E"/>
    <w:rsid w:val="00346640"/>
    <w:rsid w:val="003466E5"/>
    <w:rsid w:val="00350782"/>
    <w:rsid w:val="00351528"/>
    <w:rsid w:val="00351750"/>
    <w:rsid w:val="003519AE"/>
    <w:rsid w:val="00353EAB"/>
    <w:rsid w:val="00355CFE"/>
    <w:rsid w:val="00356214"/>
    <w:rsid w:val="0035646D"/>
    <w:rsid w:val="003568CB"/>
    <w:rsid w:val="003572AE"/>
    <w:rsid w:val="00357CFD"/>
    <w:rsid w:val="00361EB4"/>
    <w:rsid w:val="003626AF"/>
    <w:rsid w:val="003638AD"/>
    <w:rsid w:val="00363F8E"/>
    <w:rsid w:val="003648B1"/>
    <w:rsid w:val="00364B9B"/>
    <w:rsid w:val="00364C2E"/>
    <w:rsid w:val="00365671"/>
    <w:rsid w:val="0036623C"/>
    <w:rsid w:val="00366464"/>
    <w:rsid w:val="003668D6"/>
    <w:rsid w:val="003676A9"/>
    <w:rsid w:val="00370F90"/>
    <w:rsid w:val="00371C71"/>
    <w:rsid w:val="003736A4"/>
    <w:rsid w:val="00373BCA"/>
    <w:rsid w:val="00373F2C"/>
    <w:rsid w:val="003741D5"/>
    <w:rsid w:val="00374311"/>
    <w:rsid w:val="0037524E"/>
    <w:rsid w:val="003757CB"/>
    <w:rsid w:val="00375B1A"/>
    <w:rsid w:val="00377943"/>
    <w:rsid w:val="00377C3D"/>
    <w:rsid w:val="00380A0E"/>
    <w:rsid w:val="0038175D"/>
    <w:rsid w:val="00381942"/>
    <w:rsid w:val="00381C01"/>
    <w:rsid w:val="00382CC0"/>
    <w:rsid w:val="00383552"/>
    <w:rsid w:val="00383A73"/>
    <w:rsid w:val="00383AFE"/>
    <w:rsid w:val="003842AF"/>
    <w:rsid w:val="00385F09"/>
    <w:rsid w:val="0039018D"/>
    <w:rsid w:val="00390284"/>
    <w:rsid w:val="0039109D"/>
    <w:rsid w:val="003916FD"/>
    <w:rsid w:val="0039183C"/>
    <w:rsid w:val="003919B4"/>
    <w:rsid w:val="00391E69"/>
    <w:rsid w:val="00393358"/>
    <w:rsid w:val="003941AB"/>
    <w:rsid w:val="00395B4B"/>
    <w:rsid w:val="0039608C"/>
    <w:rsid w:val="003975CE"/>
    <w:rsid w:val="00397804"/>
    <w:rsid w:val="003978E1"/>
    <w:rsid w:val="003A0B58"/>
    <w:rsid w:val="003A0BA9"/>
    <w:rsid w:val="003A10D5"/>
    <w:rsid w:val="003A2197"/>
    <w:rsid w:val="003A2984"/>
    <w:rsid w:val="003A3106"/>
    <w:rsid w:val="003A3F93"/>
    <w:rsid w:val="003A4142"/>
    <w:rsid w:val="003A4CC9"/>
    <w:rsid w:val="003A533B"/>
    <w:rsid w:val="003A5C5C"/>
    <w:rsid w:val="003A5F67"/>
    <w:rsid w:val="003A7929"/>
    <w:rsid w:val="003B1CC7"/>
    <w:rsid w:val="003B1F34"/>
    <w:rsid w:val="003B26EA"/>
    <w:rsid w:val="003B2B41"/>
    <w:rsid w:val="003B381C"/>
    <w:rsid w:val="003B5F46"/>
    <w:rsid w:val="003B6953"/>
    <w:rsid w:val="003B75CD"/>
    <w:rsid w:val="003B7E85"/>
    <w:rsid w:val="003C2333"/>
    <w:rsid w:val="003C3388"/>
    <w:rsid w:val="003C64A4"/>
    <w:rsid w:val="003C6ACC"/>
    <w:rsid w:val="003C7068"/>
    <w:rsid w:val="003C7EB4"/>
    <w:rsid w:val="003D1A72"/>
    <w:rsid w:val="003D22BA"/>
    <w:rsid w:val="003D2336"/>
    <w:rsid w:val="003D283F"/>
    <w:rsid w:val="003D30C9"/>
    <w:rsid w:val="003D3830"/>
    <w:rsid w:val="003D413D"/>
    <w:rsid w:val="003D420B"/>
    <w:rsid w:val="003D46C1"/>
    <w:rsid w:val="003D56FF"/>
    <w:rsid w:val="003D69B3"/>
    <w:rsid w:val="003D6A66"/>
    <w:rsid w:val="003D6CB7"/>
    <w:rsid w:val="003D74C7"/>
    <w:rsid w:val="003E0F2C"/>
    <w:rsid w:val="003E128E"/>
    <w:rsid w:val="003E12AF"/>
    <w:rsid w:val="003E3761"/>
    <w:rsid w:val="003E4879"/>
    <w:rsid w:val="003E4F60"/>
    <w:rsid w:val="003E56CC"/>
    <w:rsid w:val="003E5D65"/>
    <w:rsid w:val="003E60D0"/>
    <w:rsid w:val="003E6A12"/>
    <w:rsid w:val="003E7214"/>
    <w:rsid w:val="003F0331"/>
    <w:rsid w:val="003F0665"/>
    <w:rsid w:val="003F169C"/>
    <w:rsid w:val="003F2144"/>
    <w:rsid w:val="003F491D"/>
    <w:rsid w:val="003F5151"/>
    <w:rsid w:val="003F619B"/>
    <w:rsid w:val="003F6BCD"/>
    <w:rsid w:val="003F7F7E"/>
    <w:rsid w:val="00400D61"/>
    <w:rsid w:val="00401B94"/>
    <w:rsid w:val="004020E3"/>
    <w:rsid w:val="0040356D"/>
    <w:rsid w:val="0040402D"/>
    <w:rsid w:val="00404D20"/>
    <w:rsid w:val="00406786"/>
    <w:rsid w:val="00407A8F"/>
    <w:rsid w:val="004107C3"/>
    <w:rsid w:val="004114DB"/>
    <w:rsid w:val="00411C4D"/>
    <w:rsid w:val="004122D1"/>
    <w:rsid w:val="004130FF"/>
    <w:rsid w:val="00414BAE"/>
    <w:rsid w:val="00414F04"/>
    <w:rsid w:val="004156A7"/>
    <w:rsid w:val="00416153"/>
    <w:rsid w:val="00416828"/>
    <w:rsid w:val="00420756"/>
    <w:rsid w:val="00420815"/>
    <w:rsid w:val="0042263A"/>
    <w:rsid w:val="00422CEC"/>
    <w:rsid w:val="00423101"/>
    <w:rsid w:val="00423AAC"/>
    <w:rsid w:val="00424659"/>
    <w:rsid w:val="0042497E"/>
    <w:rsid w:val="00426AF4"/>
    <w:rsid w:val="00426DA4"/>
    <w:rsid w:val="00427CB6"/>
    <w:rsid w:val="0043140D"/>
    <w:rsid w:val="00431AD7"/>
    <w:rsid w:val="00432336"/>
    <w:rsid w:val="00433F6A"/>
    <w:rsid w:val="00433F9A"/>
    <w:rsid w:val="004348E5"/>
    <w:rsid w:val="00434A74"/>
    <w:rsid w:val="00434B68"/>
    <w:rsid w:val="00435256"/>
    <w:rsid w:val="004356E0"/>
    <w:rsid w:val="00435A6D"/>
    <w:rsid w:val="00436A1A"/>
    <w:rsid w:val="00436E69"/>
    <w:rsid w:val="00436FEB"/>
    <w:rsid w:val="004375DB"/>
    <w:rsid w:val="00441A2C"/>
    <w:rsid w:val="00442A05"/>
    <w:rsid w:val="0044307B"/>
    <w:rsid w:val="00444695"/>
    <w:rsid w:val="00444C57"/>
    <w:rsid w:val="00445020"/>
    <w:rsid w:val="0044594C"/>
    <w:rsid w:val="00445B46"/>
    <w:rsid w:val="00445B85"/>
    <w:rsid w:val="00445DA9"/>
    <w:rsid w:val="00446EBF"/>
    <w:rsid w:val="004508EE"/>
    <w:rsid w:val="0045098E"/>
    <w:rsid w:val="00450EEF"/>
    <w:rsid w:val="0045293C"/>
    <w:rsid w:val="00453D94"/>
    <w:rsid w:val="00453EB8"/>
    <w:rsid w:val="00454269"/>
    <w:rsid w:val="004549D8"/>
    <w:rsid w:val="00454B2E"/>
    <w:rsid w:val="00456495"/>
    <w:rsid w:val="00456AF9"/>
    <w:rsid w:val="00456CE2"/>
    <w:rsid w:val="00457777"/>
    <w:rsid w:val="00457B6C"/>
    <w:rsid w:val="00457E49"/>
    <w:rsid w:val="00457FC1"/>
    <w:rsid w:val="0046026C"/>
    <w:rsid w:val="00460470"/>
    <w:rsid w:val="0046178C"/>
    <w:rsid w:val="00462D1E"/>
    <w:rsid w:val="004631B4"/>
    <w:rsid w:val="00463BAE"/>
    <w:rsid w:val="004642C2"/>
    <w:rsid w:val="004651C4"/>
    <w:rsid w:val="00466094"/>
    <w:rsid w:val="00467F8B"/>
    <w:rsid w:val="004709FB"/>
    <w:rsid w:val="00473703"/>
    <w:rsid w:val="00475C80"/>
    <w:rsid w:val="00476FE5"/>
    <w:rsid w:val="004775BE"/>
    <w:rsid w:val="00477EE7"/>
    <w:rsid w:val="00480557"/>
    <w:rsid w:val="004805B5"/>
    <w:rsid w:val="00480B73"/>
    <w:rsid w:val="004823DE"/>
    <w:rsid w:val="0048291E"/>
    <w:rsid w:val="004837F2"/>
    <w:rsid w:val="00483B07"/>
    <w:rsid w:val="0048419C"/>
    <w:rsid w:val="00485158"/>
    <w:rsid w:val="0049166E"/>
    <w:rsid w:val="00492FA7"/>
    <w:rsid w:val="00493A97"/>
    <w:rsid w:val="00493B1B"/>
    <w:rsid w:val="00494C22"/>
    <w:rsid w:val="00494DF9"/>
    <w:rsid w:val="004957EC"/>
    <w:rsid w:val="00495920"/>
    <w:rsid w:val="00495A68"/>
    <w:rsid w:val="00496C74"/>
    <w:rsid w:val="0049736B"/>
    <w:rsid w:val="00497D0B"/>
    <w:rsid w:val="004A07D6"/>
    <w:rsid w:val="004A1531"/>
    <w:rsid w:val="004A170E"/>
    <w:rsid w:val="004A17D1"/>
    <w:rsid w:val="004A365E"/>
    <w:rsid w:val="004A3F5B"/>
    <w:rsid w:val="004A62A9"/>
    <w:rsid w:val="004A6C65"/>
    <w:rsid w:val="004B12BF"/>
    <w:rsid w:val="004B1E06"/>
    <w:rsid w:val="004B25E1"/>
    <w:rsid w:val="004B2E43"/>
    <w:rsid w:val="004B35FC"/>
    <w:rsid w:val="004B56AB"/>
    <w:rsid w:val="004B6B5C"/>
    <w:rsid w:val="004B7005"/>
    <w:rsid w:val="004C26AF"/>
    <w:rsid w:val="004C2767"/>
    <w:rsid w:val="004C2DC1"/>
    <w:rsid w:val="004C305F"/>
    <w:rsid w:val="004C31D6"/>
    <w:rsid w:val="004C321B"/>
    <w:rsid w:val="004C3476"/>
    <w:rsid w:val="004C578C"/>
    <w:rsid w:val="004C5963"/>
    <w:rsid w:val="004C6176"/>
    <w:rsid w:val="004C7B13"/>
    <w:rsid w:val="004C7BDD"/>
    <w:rsid w:val="004D18CF"/>
    <w:rsid w:val="004D1B50"/>
    <w:rsid w:val="004D256F"/>
    <w:rsid w:val="004D3EF3"/>
    <w:rsid w:val="004D3EFA"/>
    <w:rsid w:val="004D3F72"/>
    <w:rsid w:val="004D3FD0"/>
    <w:rsid w:val="004D5FE8"/>
    <w:rsid w:val="004D60D2"/>
    <w:rsid w:val="004D6451"/>
    <w:rsid w:val="004D68DF"/>
    <w:rsid w:val="004E06C8"/>
    <w:rsid w:val="004E219D"/>
    <w:rsid w:val="004E36B7"/>
    <w:rsid w:val="004E3FED"/>
    <w:rsid w:val="004E40CF"/>
    <w:rsid w:val="004E4DA7"/>
    <w:rsid w:val="004E564C"/>
    <w:rsid w:val="004E591B"/>
    <w:rsid w:val="004E70F5"/>
    <w:rsid w:val="004E7CC1"/>
    <w:rsid w:val="004F12BC"/>
    <w:rsid w:val="004F1DCB"/>
    <w:rsid w:val="004F4370"/>
    <w:rsid w:val="004F4DE4"/>
    <w:rsid w:val="004F4FE3"/>
    <w:rsid w:val="004F52C4"/>
    <w:rsid w:val="004F712D"/>
    <w:rsid w:val="004F7F27"/>
    <w:rsid w:val="00500096"/>
    <w:rsid w:val="00500B35"/>
    <w:rsid w:val="00500D69"/>
    <w:rsid w:val="00501B9C"/>
    <w:rsid w:val="00502904"/>
    <w:rsid w:val="00502AD8"/>
    <w:rsid w:val="0050304B"/>
    <w:rsid w:val="00503109"/>
    <w:rsid w:val="00504067"/>
    <w:rsid w:val="0050484D"/>
    <w:rsid w:val="005056AE"/>
    <w:rsid w:val="00506E19"/>
    <w:rsid w:val="005071E5"/>
    <w:rsid w:val="00507B65"/>
    <w:rsid w:val="00510351"/>
    <w:rsid w:val="00510404"/>
    <w:rsid w:val="00510C79"/>
    <w:rsid w:val="00510D34"/>
    <w:rsid w:val="005110D5"/>
    <w:rsid w:val="0051187E"/>
    <w:rsid w:val="00511AAD"/>
    <w:rsid w:val="0051242A"/>
    <w:rsid w:val="00512D89"/>
    <w:rsid w:val="00514314"/>
    <w:rsid w:val="005144B9"/>
    <w:rsid w:val="00514687"/>
    <w:rsid w:val="00514A95"/>
    <w:rsid w:val="0051532E"/>
    <w:rsid w:val="00520531"/>
    <w:rsid w:val="00520FEE"/>
    <w:rsid w:val="005216E1"/>
    <w:rsid w:val="00521F7C"/>
    <w:rsid w:val="0052268C"/>
    <w:rsid w:val="00522703"/>
    <w:rsid w:val="005227E2"/>
    <w:rsid w:val="005238CE"/>
    <w:rsid w:val="00523AF1"/>
    <w:rsid w:val="00523DF7"/>
    <w:rsid w:val="00524494"/>
    <w:rsid w:val="00524C6B"/>
    <w:rsid w:val="00524F43"/>
    <w:rsid w:val="00525D32"/>
    <w:rsid w:val="005275D0"/>
    <w:rsid w:val="00530502"/>
    <w:rsid w:val="00531B5D"/>
    <w:rsid w:val="00531E81"/>
    <w:rsid w:val="005320B3"/>
    <w:rsid w:val="005326D5"/>
    <w:rsid w:val="00533580"/>
    <w:rsid w:val="00534963"/>
    <w:rsid w:val="00535528"/>
    <w:rsid w:val="00535A4F"/>
    <w:rsid w:val="005375B5"/>
    <w:rsid w:val="0053797C"/>
    <w:rsid w:val="00537F26"/>
    <w:rsid w:val="00542354"/>
    <w:rsid w:val="00542D14"/>
    <w:rsid w:val="00542E3C"/>
    <w:rsid w:val="00545249"/>
    <w:rsid w:val="00547010"/>
    <w:rsid w:val="00550464"/>
    <w:rsid w:val="00552AA3"/>
    <w:rsid w:val="00553B4E"/>
    <w:rsid w:val="00555D5E"/>
    <w:rsid w:val="00556DE2"/>
    <w:rsid w:val="00556F0C"/>
    <w:rsid w:val="00557208"/>
    <w:rsid w:val="00560E23"/>
    <w:rsid w:val="00561033"/>
    <w:rsid w:val="005629BE"/>
    <w:rsid w:val="00563E35"/>
    <w:rsid w:val="0056425F"/>
    <w:rsid w:val="00565528"/>
    <w:rsid w:val="00565872"/>
    <w:rsid w:val="005667F3"/>
    <w:rsid w:val="00566C1E"/>
    <w:rsid w:val="0056719E"/>
    <w:rsid w:val="00567665"/>
    <w:rsid w:val="0057008D"/>
    <w:rsid w:val="00570AC9"/>
    <w:rsid w:val="00570CF0"/>
    <w:rsid w:val="0057213B"/>
    <w:rsid w:val="00572FB8"/>
    <w:rsid w:val="00575712"/>
    <w:rsid w:val="005764BB"/>
    <w:rsid w:val="00580E7C"/>
    <w:rsid w:val="00580FB7"/>
    <w:rsid w:val="005816D4"/>
    <w:rsid w:val="00581DC3"/>
    <w:rsid w:val="00581E72"/>
    <w:rsid w:val="005820AC"/>
    <w:rsid w:val="00582630"/>
    <w:rsid w:val="00582677"/>
    <w:rsid w:val="0058413C"/>
    <w:rsid w:val="00584269"/>
    <w:rsid w:val="00584BCA"/>
    <w:rsid w:val="00585899"/>
    <w:rsid w:val="0058599D"/>
    <w:rsid w:val="00585CA4"/>
    <w:rsid w:val="00586851"/>
    <w:rsid w:val="00586E84"/>
    <w:rsid w:val="00587083"/>
    <w:rsid w:val="00587807"/>
    <w:rsid w:val="00590097"/>
    <w:rsid w:val="00590155"/>
    <w:rsid w:val="00590252"/>
    <w:rsid w:val="005937BD"/>
    <w:rsid w:val="00593C7A"/>
    <w:rsid w:val="005946FB"/>
    <w:rsid w:val="00595896"/>
    <w:rsid w:val="00595F49"/>
    <w:rsid w:val="00596B1B"/>
    <w:rsid w:val="00597948"/>
    <w:rsid w:val="00597F2A"/>
    <w:rsid w:val="005A043E"/>
    <w:rsid w:val="005A256B"/>
    <w:rsid w:val="005A2D79"/>
    <w:rsid w:val="005A46AF"/>
    <w:rsid w:val="005A6D11"/>
    <w:rsid w:val="005A7A5C"/>
    <w:rsid w:val="005A7CD5"/>
    <w:rsid w:val="005B020A"/>
    <w:rsid w:val="005B0946"/>
    <w:rsid w:val="005B1FFD"/>
    <w:rsid w:val="005B221C"/>
    <w:rsid w:val="005B23B9"/>
    <w:rsid w:val="005B2C7D"/>
    <w:rsid w:val="005B48EB"/>
    <w:rsid w:val="005B53BE"/>
    <w:rsid w:val="005B6D15"/>
    <w:rsid w:val="005C01B7"/>
    <w:rsid w:val="005C0DE6"/>
    <w:rsid w:val="005C146E"/>
    <w:rsid w:val="005C167D"/>
    <w:rsid w:val="005C379D"/>
    <w:rsid w:val="005C3C70"/>
    <w:rsid w:val="005C3E04"/>
    <w:rsid w:val="005C43F8"/>
    <w:rsid w:val="005C573F"/>
    <w:rsid w:val="005C7627"/>
    <w:rsid w:val="005C7FB7"/>
    <w:rsid w:val="005D02B8"/>
    <w:rsid w:val="005D1B1A"/>
    <w:rsid w:val="005D1E5F"/>
    <w:rsid w:val="005D2519"/>
    <w:rsid w:val="005D3166"/>
    <w:rsid w:val="005D4325"/>
    <w:rsid w:val="005D63BA"/>
    <w:rsid w:val="005D6932"/>
    <w:rsid w:val="005D7731"/>
    <w:rsid w:val="005E008A"/>
    <w:rsid w:val="005E0C0D"/>
    <w:rsid w:val="005E1B1A"/>
    <w:rsid w:val="005E215B"/>
    <w:rsid w:val="005E2697"/>
    <w:rsid w:val="005E2FFA"/>
    <w:rsid w:val="005E3A02"/>
    <w:rsid w:val="005E3AD4"/>
    <w:rsid w:val="005E5904"/>
    <w:rsid w:val="005E59AF"/>
    <w:rsid w:val="005E59B7"/>
    <w:rsid w:val="005E6B47"/>
    <w:rsid w:val="005E7042"/>
    <w:rsid w:val="005F043F"/>
    <w:rsid w:val="005F0AE4"/>
    <w:rsid w:val="005F0D13"/>
    <w:rsid w:val="005F2829"/>
    <w:rsid w:val="005F3B02"/>
    <w:rsid w:val="005F4360"/>
    <w:rsid w:val="005F4387"/>
    <w:rsid w:val="005F54AF"/>
    <w:rsid w:val="005F5C2F"/>
    <w:rsid w:val="005F7526"/>
    <w:rsid w:val="005F7650"/>
    <w:rsid w:val="00601E71"/>
    <w:rsid w:val="006037CD"/>
    <w:rsid w:val="006037D0"/>
    <w:rsid w:val="006046C7"/>
    <w:rsid w:val="006047FC"/>
    <w:rsid w:val="00604E8A"/>
    <w:rsid w:val="0060585B"/>
    <w:rsid w:val="00605943"/>
    <w:rsid w:val="00605B3F"/>
    <w:rsid w:val="00607304"/>
    <w:rsid w:val="0061030E"/>
    <w:rsid w:val="00610CB0"/>
    <w:rsid w:val="00610CF3"/>
    <w:rsid w:val="00611077"/>
    <w:rsid w:val="00612DED"/>
    <w:rsid w:val="00613068"/>
    <w:rsid w:val="0061368C"/>
    <w:rsid w:val="006136DA"/>
    <w:rsid w:val="00613BA9"/>
    <w:rsid w:val="00615805"/>
    <w:rsid w:val="006158A7"/>
    <w:rsid w:val="00616413"/>
    <w:rsid w:val="00617917"/>
    <w:rsid w:val="00617986"/>
    <w:rsid w:val="0062055C"/>
    <w:rsid w:val="006207EE"/>
    <w:rsid w:val="0062081A"/>
    <w:rsid w:val="00621722"/>
    <w:rsid w:val="00622FA3"/>
    <w:rsid w:val="00624F36"/>
    <w:rsid w:val="00625569"/>
    <w:rsid w:val="006269D6"/>
    <w:rsid w:val="00626F02"/>
    <w:rsid w:val="00626F3C"/>
    <w:rsid w:val="00627AFE"/>
    <w:rsid w:val="00630733"/>
    <w:rsid w:val="00630DFD"/>
    <w:rsid w:val="006313FD"/>
    <w:rsid w:val="00632A0D"/>
    <w:rsid w:val="00632A1B"/>
    <w:rsid w:val="00634010"/>
    <w:rsid w:val="00634D08"/>
    <w:rsid w:val="0063513C"/>
    <w:rsid w:val="00635EF4"/>
    <w:rsid w:val="0063678D"/>
    <w:rsid w:val="00636E7F"/>
    <w:rsid w:val="0063733E"/>
    <w:rsid w:val="00641D18"/>
    <w:rsid w:val="00641EC4"/>
    <w:rsid w:val="00642AAD"/>
    <w:rsid w:val="006436DF"/>
    <w:rsid w:val="006440A2"/>
    <w:rsid w:val="00644393"/>
    <w:rsid w:val="00645EBF"/>
    <w:rsid w:val="00646D4E"/>
    <w:rsid w:val="00647022"/>
    <w:rsid w:val="00647057"/>
    <w:rsid w:val="00653D66"/>
    <w:rsid w:val="00655A2C"/>
    <w:rsid w:val="00655FBB"/>
    <w:rsid w:val="006561F9"/>
    <w:rsid w:val="00656DE6"/>
    <w:rsid w:val="00660328"/>
    <w:rsid w:val="00662913"/>
    <w:rsid w:val="00663033"/>
    <w:rsid w:val="006631E2"/>
    <w:rsid w:val="00664A0C"/>
    <w:rsid w:val="00664AA3"/>
    <w:rsid w:val="00664B2D"/>
    <w:rsid w:val="00664CE7"/>
    <w:rsid w:val="0066632C"/>
    <w:rsid w:val="00667E1D"/>
    <w:rsid w:val="006712A9"/>
    <w:rsid w:val="006719CD"/>
    <w:rsid w:val="0067357F"/>
    <w:rsid w:val="00673AC3"/>
    <w:rsid w:val="006740FB"/>
    <w:rsid w:val="00674258"/>
    <w:rsid w:val="00675E71"/>
    <w:rsid w:val="0067680E"/>
    <w:rsid w:val="00677F3F"/>
    <w:rsid w:val="00682B31"/>
    <w:rsid w:val="00684E25"/>
    <w:rsid w:val="00685DD4"/>
    <w:rsid w:val="00685EA5"/>
    <w:rsid w:val="00686EB4"/>
    <w:rsid w:val="00687CEE"/>
    <w:rsid w:val="00690523"/>
    <w:rsid w:val="0069193C"/>
    <w:rsid w:val="00691D7A"/>
    <w:rsid w:val="00693CC3"/>
    <w:rsid w:val="0069438F"/>
    <w:rsid w:val="0069457C"/>
    <w:rsid w:val="00694EB1"/>
    <w:rsid w:val="0069509D"/>
    <w:rsid w:val="006950C5"/>
    <w:rsid w:val="006957D8"/>
    <w:rsid w:val="006A0B12"/>
    <w:rsid w:val="006A15C2"/>
    <w:rsid w:val="006A4795"/>
    <w:rsid w:val="006A52A3"/>
    <w:rsid w:val="006A5B19"/>
    <w:rsid w:val="006A732A"/>
    <w:rsid w:val="006B0CE4"/>
    <w:rsid w:val="006B130C"/>
    <w:rsid w:val="006B2253"/>
    <w:rsid w:val="006B2999"/>
    <w:rsid w:val="006B3958"/>
    <w:rsid w:val="006B41DA"/>
    <w:rsid w:val="006B46A1"/>
    <w:rsid w:val="006B52C9"/>
    <w:rsid w:val="006B58B0"/>
    <w:rsid w:val="006B6FE9"/>
    <w:rsid w:val="006B7177"/>
    <w:rsid w:val="006B7911"/>
    <w:rsid w:val="006C2515"/>
    <w:rsid w:val="006C2908"/>
    <w:rsid w:val="006C36C6"/>
    <w:rsid w:val="006C395A"/>
    <w:rsid w:val="006C4DC7"/>
    <w:rsid w:val="006C5535"/>
    <w:rsid w:val="006C5C3B"/>
    <w:rsid w:val="006C66FA"/>
    <w:rsid w:val="006C72C1"/>
    <w:rsid w:val="006D0D28"/>
    <w:rsid w:val="006D1355"/>
    <w:rsid w:val="006D332E"/>
    <w:rsid w:val="006D33D7"/>
    <w:rsid w:val="006D436F"/>
    <w:rsid w:val="006D5128"/>
    <w:rsid w:val="006D52DF"/>
    <w:rsid w:val="006D630B"/>
    <w:rsid w:val="006D6642"/>
    <w:rsid w:val="006D6F39"/>
    <w:rsid w:val="006D7BF6"/>
    <w:rsid w:val="006D7E5E"/>
    <w:rsid w:val="006E1304"/>
    <w:rsid w:val="006E2EA9"/>
    <w:rsid w:val="006E4477"/>
    <w:rsid w:val="006E4AF3"/>
    <w:rsid w:val="006E6843"/>
    <w:rsid w:val="006E6CD5"/>
    <w:rsid w:val="006E6D01"/>
    <w:rsid w:val="006E7633"/>
    <w:rsid w:val="006E7B03"/>
    <w:rsid w:val="006F06DF"/>
    <w:rsid w:val="006F1948"/>
    <w:rsid w:val="006F1DE7"/>
    <w:rsid w:val="006F3436"/>
    <w:rsid w:val="006F464D"/>
    <w:rsid w:val="006F477B"/>
    <w:rsid w:val="006F4934"/>
    <w:rsid w:val="006F7BFB"/>
    <w:rsid w:val="006F7DB6"/>
    <w:rsid w:val="0070113B"/>
    <w:rsid w:val="0070181E"/>
    <w:rsid w:val="00701AA6"/>
    <w:rsid w:val="00701DA3"/>
    <w:rsid w:val="007027D9"/>
    <w:rsid w:val="0070386B"/>
    <w:rsid w:val="00707BD5"/>
    <w:rsid w:val="00710902"/>
    <w:rsid w:val="007125FF"/>
    <w:rsid w:val="0071390A"/>
    <w:rsid w:val="00714466"/>
    <w:rsid w:val="0071465A"/>
    <w:rsid w:val="007151C8"/>
    <w:rsid w:val="007161AD"/>
    <w:rsid w:val="0071690F"/>
    <w:rsid w:val="00716AD7"/>
    <w:rsid w:val="00716CEA"/>
    <w:rsid w:val="00716E75"/>
    <w:rsid w:val="00720FFB"/>
    <w:rsid w:val="00725654"/>
    <w:rsid w:val="00726378"/>
    <w:rsid w:val="00726C11"/>
    <w:rsid w:val="00727AA9"/>
    <w:rsid w:val="007304FD"/>
    <w:rsid w:val="0073088B"/>
    <w:rsid w:val="00732139"/>
    <w:rsid w:val="00732429"/>
    <w:rsid w:val="007328D0"/>
    <w:rsid w:val="007337D1"/>
    <w:rsid w:val="00734683"/>
    <w:rsid w:val="00735702"/>
    <w:rsid w:val="00735739"/>
    <w:rsid w:val="00742EAE"/>
    <w:rsid w:val="0074345C"/>
    <w:rsid w:val="007436B8"/>
    <w:rsid w:val="00743DC1"/>
    <w:rsid w:val="007441F5"/>
    <w:rsid w:val="00744353"/>
    <w:rsid w:val="00744E87"/>
    <w:rsid w:val="007457E0"/>
    <w:rsid w:val="00745993"/>
    <w:rsid w:val="0074744E"/>
    <w:rsid w:val="00750057"/>
    <w:rsid w:val="00750B1F"/>
    <w:rsid w:val="00751EAB"/>
    <w:rsid w:val="0075341E"/>
    <w:rsid w:val="007566DD"/>
    <w:rsid w:val="007569FB"/>
    <w:rsid w:val="007572A0"/>
    <w:rsid w:val="007573AC"/>
    <w:rsid w:val="00757F55"/>
    <w:rsid w:val="007614EA"/>
    <w:rsid w:val="00761B23"/>
    <w:rsid w:val="0076229D"/>
    <w:rsid w:val="00762585"/>
    <w:rsid w:val="00762EA6"/>
    <w:rsid w:val="00762EBC"/>
    <w:rsid w:val="00763208"/>
    <w:rsid w:val="00763255"/>
    <w:rsid w:val="00764100"/>
    <w:rsid w:val="00765DBB"/>
    <w:rsid w:val="0076633D"/>
    <w:rsid w:val="00766519"/>
    <w:rsid w:val="0076677A"/>
    <w:rsid w:val="00766BE3"/>
    <w:rsid w:val="0076705D"/>
    <w:rsid w:val="00767DA6"/>
    <w:rsid w:val="007704CE"/>
    <w:rsid w:val="00770A29"/>
    <w:rsid w:val="007710CE"/>
    <w:rsid w:val="0077164C"/>
    <w:rsid w:val="00771BBA"/>
    <w:rsid w:val="00771D78"/>
    <w:rsid w:val="00771D8A"/>
    <w:rsid w:val="0077480F"/>
    <w:rsid w:val="007750F2"/>
    <w:rsid w:val="007768C9"/>
    <w:rsid w:val="007770B7"/>
    <w:rsid w:val="00780443"/>
    <w:rsid w:val="0078265E"/>
    <w:rsid w:val="00782B82"/>
    <w:rsid w:val="00783781"/>
    <w:rsid w:val="00783C08"/>
    <w:rsid w:val="007848E0"/>
    <w:rsid w:val="0078683A"/>
    <w:rsid w:val="00787F14"/>
    <w:rsid w:val="007903AE"/>
    <w:rsid w:val="00790482"/>
    <w:rsid w:val="00790F95"/>
    <w:rsid w:val="0079242E"/>
    <w:rsid w:val="00792538"/>
    <w:rsid w:val="00792C1B"/>
    <w:rsid w:val="0079452B"/>
    <w:rsid w:val="00794AE5"/>
    <w:rsid w:val="00795147"/>
    <w:rsid w:val="00795B22"/>
    <w:rsid w:val="00796509"/>
    <w:rsid w:val="00796E0F"/>
    <w:rsid w:val="00796EB9"/>
    <w:rsid w:val="007A0F21"/>
    <w:rsid w:val="007A1DAD"/>
    <w:rsid w:val="007A428D"/>
    <w:rsid w:val="007A5769"/>
    <w:rsid w:val="007A59E3"/>
    <w:rsid w:val="007A5E59"/>
    <w:rsid w:val="007A6368"/>
    <w:rsid w:val="007A63A6"/>
    <w:rsid w:val="007A7C8A"/>
    <w:rsid w:val="007B020A"/>
    <w:rsid w:val="007B09E2"/>
    <w:rsid w:val="007B0CAC"/>
    <w:rsid w:val="007B1E56"/>
    <w:rsid w:val="007B2FDE"/>
    <w:rsid w:val="007B60DD"/>
    <w:rsid w:val="007B634A"/>
    <w:rsid w:val="007B6576"/>
    <w:rsid w:val="007B6774"/>
    <w:rsid w:val="007B713D"/>
    <w:rsid w:val="007B73A1"/>
    <w:rsid w:val="007B7BBD"/>
    <w:rsid w:val="007C0FFC"/>
    <w:rsid w:val="007C19DC"/>
    <w:rsid w:val="007C29A2"/>
    <w:rsid w:val="007C51B4"/>
    <w:rsid w:val="007C559D"/>
    <w:rsid w:val="007C5849"/>
    <w:rsid w:val="007C6051"/>
    <w:rsid w:val="007C64CA"/>
    <w:rsid w:val="007D00EA"/>
    <w:rsid w:val="007D01A7"/>
    <w:rsid w:val="007D024E"/>
    <w:rsid w:val="007D0E46"/>
    <w:rsid w:val="007D199A"/>
    <w:rsid w:val="007D1E02"/>
    <w:rsid w:val="007D29AD"/>
    <w:rsid w:val="007D2AB2"/>
    <w:rsid w:val="007D3102"/>
    <w:rsid w:val="007D32D1"/>
    <w:rsid w:val="007D34ED"/>
    <w:rsid w:val="007D55E4"/>
    <w:rsid w:val="007D65E4"/>
    <w:rsid w:val="007D711D"/>
    <w:rsid w:val="007D7770"/>
    <w:rsid w:val="007E09B5"/>
    <w:rsid w:val="007E0E9D"/>
    <w:rsid w:val="007E18AE"/>
    <w:rsid w:val="007E3BEB"/>
    <w:rsid w:val="007E6FF9"/>
    <w:rsid w:val="007E715E"/>
    <w:rsid w:val="007E7F0D"/>
    <w:rsid w:val="007E7FB2"/>
    <w:rsid w:val="007F010E"/>
    <w:rsid w:val="007F014A"/>
    <w:rsid w:val="007F04B2"/>
    <w:rsid w:val="007F0DE6"/>
    <w:rsid w:val="007F1BD8"/>
    <w:rsid w:val="007F22D0"/>
    <w:rsid w:val="007F2543"/>
    <w:rsid w:val="007F2C24"/>
    <w:rsid w:val="007F2ED3"/>
    <w:rsid w:val="007F35F9"/>
    <w:rsid w:val="007F3E91"/>
    <w:rsid w:val="007F4940"/>
    <w:rsid w:val="007F4C9D"/>
    <w:rsid w:val="007F568D"/>
    <w:rsid w:val="007F73A9"/>
    <w:rsid w:val="007F7970"/>
    <w:rsid w:val="007F7C65"/>
    <w:rsid w:val="00800054"/>
    <w:rsid w:val="008004B5"/>
    <w:rsid w:val="008005C8"/>
    <w:rsid w:val="00801560"/>
    <w:rsid w:val="008016AB"/>
    <w:rsid w:val="00801877"/>
    <w:rsid w:val="00801B17"/>
    <w:rsid w:val="0080398C"/>
    <w:rsid w:val="00805BA8"/>
    <w:rsid w:val="008100BD"/>
    <w:rsid w:val="00810EE7"/>
    <w:rsid w:val="008115E1"/>
    <w:rsid w:val="0081287B"/>
    <w:rsid w:val="00813362"/>
    <w:rsid w:val="0081369A"/>
    <w:rsid w:val="00813BC6"/>
    <w:rsid w:val="00813C86"/>
    <w:rsid w:val="008140AF"/>
    <w:rsid w:val="00814330"/>
    <w:rsid w:val="00814332"/>
    <w:rsid w:val="00814BA8"/>
    <w:rsid w:val="00815ADD"/>
    <w:rsid w:val="008174E1"/>
    <w:rsid w:val="0082102D"/>
    <w:rsid w:val="00821480"/>
    <w:rsid w:val="00822F88"/>
    <w:rsid w:val="00823E40"/>
    <w:rsid w:val="00824B94"/>
    <w:rsid w:val="00824C9E"/>
    <w:rsid w:val="00825031"/>
    <w:rsid w:val="0082651E"/>
    <w:rsid w:val="00826899"/>
    <w:rsid w:val="00826D93"/>
    <w:rsid w:val="0082770B"/>
    <w:rsid w:val="00831172"/>
    <w:rsid w:val="00831C1E"/>
    <w:rsid w:val="0083275C"/>
    <w:rsid w:val="008359FF"/>
    <w:rsid w:val="00835AA6"/>
    <w:rsid w:val="00837144"/>
    <w:rsid w:val="0083727C"/>
    <w:rsid w:val="008401C6"/>
    <w:rsid w:val="008418A3"/>
    <w:rsid w:val="008438E2"/>
    <w:rsid w:val="008452B7"/>
    <w:rsid w:val="008469DC"/>
    <w:rsid w:val="00846AC5"/>
    <w:rsid w:val="00846F71"/>
    <w:rsid w:val="00846F99"/>
    <w:rsid w:val="008509E8"/>
    <w:rsid w:val="00850B42"/>
    <w:rsid w:val="00850D20"/>
    <w:rsid w:val="00850EFE"/>
    <w:rsid w:val="0085114A"/>
    <w:rsid w:val="00851280"/>
    <w:rsid w:val="008512CB"/>
    <w:rsid w:val="008517C8"/>
    <w:rsid w:val="00852087"/>
    <w:rsid w:val="00853D8F"/>
    <w:rsid w:val="00853EA2"/>
    <w:rsid w:val="00854E5F"/>
    <w:rsid w:val="008554ED"/>
    <w:rsid w:val="0085558A"/>
    <w:rsid w:val="0085561A"/>
    <w:rsid w:val="00855913"/>
    <w:rsid w:val="00855EA4"/>
    <w:rsid w:val="008563AC"/>
    <w:rsid w:val="008568D1"/>
    <w:rsid w:val="00856BE8"/>
    <w:rsid w:val="00856CB3"/>
    <w:rsid w:val="00856E8E"/>
    <w:rsid w:val="00857238"/>
    <w:rsid w:val="0086035B"/>
    <w:rsid w:val="008607DB"/>
    <w:rsid w:val="008614A9"/>
    <w:rsid w:val="008616D5"/>
    <w:rsid w:val="00862038"/>
    <w:rsid w:val="00862888"/>
    <w:rsid w:val="008640AA"/>
    <w:rsid w:val="00864782"/>
    <w:rsid w:val="00864EB1"/>
    <w:rsid w:val="008650D9"/>
    <w:rsid w:val="00865FBD"/>
    <w:rsid w:val="008706A9"/>
    <w:rsid w:val="00870D87"/>
    <w:rsid w:val="00870F2E"/>
    <w:rsid w:val="00870F4B"/>
    <w:rsid w:val="00873D42"/>
    <w:rsid w:val="00873EB3"/>
    <w:rsid w:val="00874234"/>
    <w:rsid w:val="008748B5"/>
    <w:rsid w:val="00874CF5"/>
    <w:rsid w:val="00874DAF"/>
    <w:rsid w:val="00874E15"/>
    <w:rsid w:val="008750D3"/>
    <w:rsid w:val="0087558A"/>
    <w:rsid w:val="008774D7"/>
    <w:rsid w:val="0088020D"/>
    <w:rsid w:val="0088092F"/>
    <w:rsid w:val="00880B5C"/>
    <w:rsid w:val="00881E84"/>
    <w:rsid w:val="008823E1"/>
    <w:rsid w:val="0088297C"/>
    <w:rsid w:val="00883CBB"/>
    <w:rsid w:val="00883D27"/>
    <w:rsid w:val="00884741"/>
    <w:rsid w:val="008848E1"/>
    <w:rsid w:val="00886095"/>
    <w:rsid w:val="008860A7"/>
    <w:rsid w:val="008860AE"/>
    <w:rsid w:val="00886D37"/>
    <w:rsid w:val="0089031B"/>
    <w:rsid w:val="00890F28"/>
    <w:rsid w:val="00892221"/>
    <w:rsid w:val="00893814"/>
    <w:rsid w:val="0089449A"/>
    <w:rsid w:val="0089496A"/>
    <w:rsid w:val="00895516"/>
    <w:rsid w:val="00895989"/>
    <w:rsid w:val="00897BBF"/>
    <w:rsid w:val="008A1477"/>
    <w:rsid w:val="008A22DF"/>
    <w:rsid w:val="008A2944"/>
    <w:rsid w:val="008A2AAE"/>
    <w:rsid w:val="008A2ABB"/>
    <w:rsid w:val="008A2ED0"/>
    <w:rsid w:val="008A4B50"/>
    <w:rsid w:val="008A5A82"/>
    <w:rsid w:val="008A67B7"/>
    <w:rsid w:val="008A73B3"/>
    <w:rsid w:val="008A741D"/>
    <w:rsid w:val="008A7701"/>
    <w:rsid w:val="008B0A28"/>
    <w:rsid w:val="008B1A66"/>
    <w:rsid w:val="008B1C38"/>
    <w:rsid w:val="008B2204"/>
    <w:rsid w:val="008B526B"/>
    <w:rsid w:val="008B58E6"/>
    <w:rsid w:val="008B5E3E"/>
    <w:rsid w:val="008B6877"/>
    <w:rsid w:val="008C1255"/>
    <w:rsid w:val="008C2151"/>
    <w:rsid w:val="008C245C"/>
    <w:rsid w:val="008C246A"/>
    <w:rsid w:val="008C434B"/>
    <w:rsid w:val="008C4C72"/>
    <w:rsid w:val="008C60F3"/>
    <w:rsid w:val="008C6DCF"/>
    <w:rsid w:val="008D00FF"/>
    <w:rsid w:val="008D222B"/>
    <w:rsid w:val="008D2679"/>
    <w:rsid w:val="008D29C4"/>
    <w:rsid w:val="008D3CF0"/>
    <w:rsid w:val="008D4A79"/>
    <w:rsid w:val="008D54CF"/>
    <w:rsid w:val="008D70AB"/>
    <w:rsid w:val="008D72D3"/>
    <w:rsid w:val="008E0570"/>
    <w:rsid w:val="008E06F8"/>
    <w:rsid w:val="008E26F9"/>
    <w:rsid w:val="008E2786"/>
    <w:rsid w:val="008E2941"/>
    <w:rsid w:val="008E2D7B"/>
    <w:rsid w:val="008E3B92"/>
    <w:rsid w:val="008E4216"/>
    <w:rsid w:val="008E4572"/>
    <w:rsid w:val="008E4B64"/>
    <w:rsid w:val="008E5D7C"/>
    <w:rsid w:val="008E6B4D"/>
    <w:rsid w:val="008E7B5D"/>
    <w:rsid w:val="008E7D8A"/>
    <w:rsid w:val="008F208D"/>
    <w:rsid w:val="008F2805"/>
    <w:rsid w:val="008F2815"/>
    <w:rsid w:val="008F2B84"/>
    <w:rsid w:val="008F3737"/>
    <w:rsid w:val="008F527C"/>
    <w:rsid w:val="008F53A1"/>
    <w:rsid w:val="008F54A0"/>
    <w:rsid w:val="008F5CDC"/>
    <w:rsid w:val="008F63D6"/>
    <w:rsid w:val="008F66DC"/>
    <w:rsid w:val="008F7EB9"/>
    <w:rsid w:val="00901169"/>
    <w:rsid w:val="009012EC"/>
    <w:rsid w:val="009024B0"/>
    <w:rsid w:val="00902589"/>
    <w:rsid w:val="009025D9"/>
    <w:rsid w:val="0090271D"/>
    <w:rsid w:val="00904CF0"/>
    <w:rsid w:val="009050D0"/>
    <w:rsid w:val="00906E04"/>
    <w:rsid w:val="009073C0"/>
    <w:rsid w:val="00907711"/>
    <w:rsid w:val="009105E3"/>
    <w:rsid w:val="00910C36"/>
    <w:rsid w:val="009125FC"/>
    <w:rsid w:val="009138F9"/>
    <w:rsid w:val="00913F46"/>
    <w:rsid w:val="00914E0D"/>
    <w:rsid w:val="00915A29"/>
    <w:rsid w:val="00915DD4"/>
    <w:rsid w:val="00916C90"/>
    <w:rsid w:val="00917A80"/>
    <w:rsid w:val="00920AF8"/>
    <w:rsid w:val="00920FCA"/>
    <w:rsid w:val="00921216"/>
    <w:rsid w:val="00921EEF"/>
    <w:rsid w:val="00922606"/>
    <w:rsid w:val="00922F54"/>
    <w:rsid w:val="00923387"/>
    <w:rsid w:val="0092514E"/>
    <w:rsid w:val="00925844"/>
    <w:rsid w:val="00926E52"/>
    <w:rsid w:val="00930A77"/>
    <w:rsid w:val="00933D3D"/>
    <w:rsid w:val="00934FB1"/>
    <w:rsid w:val="0093697D"/>
    <w:rsid w:val="00936991"/>
    <w:rsid w:val="00937E0D"/>
    <w:rsid w:val="0094009C"/>
    <w:rsid w:val="00941DCF"/>
    <w:rsid w:val="00942CB8"/>
    <w:rsid w:val="0094373D"/>
    <w:rsid w:val="00945546"/>
    <w:rsid w:val="00946934"/>
    <w:rsid w:val="009469D0"/>
    <w:rsid w:val="009472D4"/>
    <w:rsid w:val="0094737A"/>
    <w:rsid w:val="009478DE"/>
    <w:rsid w:val="00950C9D"/>
    <w:rsid w:val="00953881"/>
    <w:rsid w:val="00953AE5"/>
    <w:rsid w:val="00953F0E"/>
    <w:rsid w:val="0095495F"/>
    <w:rsid w:val="00955F6B"/>
    <w:rsid w:val="00956008"/>
    <w:rsid w:val="00957120"/>
    <w:rsid w:val="00957A0A"/>
    <w:rsid w:val="00957A60"/>
    <w:rsid w:val="00957DA4"/>
    <w:rsid w:val="009605F3"/>
    <w:rsid w:val="00960850"/>
    <w:rsid w:val="00960856"/>
    <w:rsid w:val="00960A10"/>
    <w:rsid w:val="00960E04"/>
    <w:rsid w:val="00962455"/>
    <w:rsid w:val="00963C4F"/>
    <w:rsid w:val="00964149"/>
    <w:rsid w:val="0096424C"/>
    <w:rsid w:val="0096593A"/>
    <w:rsid w:val="009663F2"/>
    <w:rsid w:val="00966AA5"/>
    <w:rsid w:val="00970BE3"/>
    <w:rsid w:val="00970C19"/>
    <w:rsid w:val="00971F8F"/>
    <w:rsid w:val="00972025"/>
    <w:rsid w:val="0097219C"/>
    <w:rsid w:val="00972732"/>
    <w:rsid w:val="009730DA"/>
    <w:rsid w:val="00974261"/>
    <w:rsid w:val="00974504"/>
    <w:rsid w:val="009746B1"/>
    <w:rsid w:val="009746BA"/>
    <w:rsid w:val="009749CC"/>
    <w:rsid w:val="00975592"/>
    <w:rsid w:val="009758B7"/>
    <w:rsid w:val="00975FCC"/>
    <w:rsid w:val="00976030"/>
    <w:rsid w:val="00976736"/>
    <w:rsid w:val="00980F18"/>
    <w:rsid w:val="00980FB0"/>
    <w:rsid w:val="00982CB0"/>
    <w:rsid w:val="00982F7C"/>
    <w:rsid w:val="00984F5C"/>
    <w:rsid w:val="00987991"/>
    <w:rsid w:val="0099091E"/>
    <w:rsid w:val="009922E6"/>
    <w:rsid w:val="0099257D"/>
    <w:rsid w:val="00993FCC"/>
    <w:rsid w:val="009946DC"/>
    <w:rsid w:val="00994FFA"/>
    <w:rsid w:val="00996748"/>
    <w:rsid w:val="009967B1"/>
    <w:rsid w:val="009A01BD"/>
    <w:rsid w:val="009A08EB"/>
    <w:rsid w:val="009A0DB0"/>
    <w:rsid w:val="009A0F23"/>
    <w:rsid w:val="009A1984"/>
    <w:rsid w:val="009A1AF7"/>
    <w:rsid w:val="009A28C5"/>
    <w:rsid w:val="009A3310"/>
    <w:rsid w:val="009A3C0E"/>
    <w:rsid w:val="009A5076"/>
    <w:rsid w:val="009A50E0"/>
    <w:rsid w:val="009A78CD"/>
    <w:rsid w:val="009A7CAE"/>
    <w:rsid w:val="009B0D8A"/>
    <w:rsid w:val="009B0F19"/>
    <w:rsid w:val="009B2EF8"/>
    <w:rsid w:val="009B50E5"/>
    <w:rsid w:val="009B50FB"/>
    <w:rsid w:val="009B743B"/>
    <w:rsid w:val="009C01E5"/>
    <w:rsid w:val="009C0688"/>
    <w:rsid w:val="009C16BB"/>
    <w:rsid w:val="009C27ED"/>
    <w:rsid w:val="009C2E1C"/>
    <w:rsid w:val="009C35CF"/>
    <w:rsid w:val="009C3A2D"/>
    <w:rsid w:val="009C40FD"/>
    <w:rsid w:val="009C4183"/>
    <w:rsid w:val="009C49A2"/>
    <w:rsid w:val="009C4C0E"/>
    <w:rsid w:val="009C4C89"/>
    <w:rsid w:val="009C4DC9"/>
    <w:rsid w:val="009C4EA6"/>
    <w:rsid w:val="009C5E3D"/>
    <w:rsid w:val="009C6305"/>
    <w:rsid w:val="009C68E8"/>
    <w:rsid w:val="009D030D"/>
    <w:rsid w:val="009D2B69"/>
    <w:rsid w:val="009D3CDD"/>
    <w:rsid w:val="009D3DBC"/>
    <w:rsid w:val="009D4A5A"/>
    <w:rsid w:val="009D4CC2"/>
    <w:rsid w:val="009D4F3A"/>
    <w:rsid w:val="009D539D"/>
    <w:rsid w:val="009D5C88"/>
    <w:rsid w:val="009D676E"/>
    <w:rsid w:val="009D7830"/>
    <w:rsid w:val="009E098A"/>
    <w:rsid w:val="009E1053"/>
    <w:rsid w:val="009E2E48"/>
    <w:rsid w:val="009E4033"/>
    <w:rsid w:val="009E4D49"/>
    <w:rsid w:val="009E50F6"/>
    <w:rsid w:val="009E5199"/>
    <w:rsid w:val="009E6137"/>
    <w:rsid w:val="009E7091"/>
    <w:rsid w:val="009E70DF"/>
    <w:rsid w:val="009F0288"/>
    <w:rsid w:val="009F0B93"/>
    <w:rsid w:val="009F184B"/>
    <w:rsid w:val="009F1929"/>
    <w:rsid w:val="009F26D5"/>
    <w:rsid w:val="009F2D7B"/>
    <w:rsid w:val="009F353F"/>
    <w:rsid w:val="009F408F"/>
    <w:rsid w:val="009F4139"/>
    <w:rsid w:val="009F439B"/>
    <w:rsid w:val="009F46F2"/>
    <w:rsid w:val="009F4DA6"/>
    <w:rsid w:val="009F6D85"/>
    <w:rsid w:val="009F7882"/>
    <w:rsid w:val="00A005F5"/>
    <w:rsid w:val="00A00AAB"/>
    <w:rsid w:val="00A01C3A"/>
    <w:rsid w:val="00A022D1"/>
    <w:rsid w:val="00A02BF6"/>
    <w:rsid w:val="00A02ECF"/>
    <w:rsid w:val="00A0379C"/>
    <w:rsid w:val="00A04DA2"/>
    <w:rsid w:val="00A062E3"/>
    <w:rsid w:val="00A064ED"/>
    <w:rsid w:val="00A06CF9"/>
    <w:rsid w:val="00A07CAB"/>
    <w:rsid w:val="00A10948"/>
    <w:rsid w:val="00A10D16"/>
    <w:rsid w:val="00A1208E"/>
    <w:rsid w:val="00A1246B"/>
    <w:rsid w:val="00A12713"/>
    <w:rsid w:val="00A14558"/>
    <w:rsid w:val="00A14E9D"/>
    <w:rsid w:val="00A1503A"/>
    <w:rsid w:val="00A15EC0"/>
    <w:rsid w:val="00A16AC2"/>
    <w:rsid w:val="00A16FF8"/>
    <w:rsid w:val="00A17000"/>
    <w:rsid w:val="00A17BDC"/>
    <w:rsid w:val="00A17CBF"/>
    <w:rsid w:val="00A2081B"/>
    <w:rsid w:val="00A208A9"/>
    <w:rsid w:val="00A22050"/>
    <w:rsid w:val="00A23A84"/>
    <w:rsid w:val="00A24CBF"/>
    <w:rsid w:val="00A26BBB"/>
    <w:rsid w:val="00A2775A"/>
    <w:rsid w:val="00A27B52"/>
    <w:rsid w:val="00A327A2"/>
    <w:rsid w:val="00A32A3C"/>
    <w:rsid w:val="00A33518"/>
    <w:rsid w:val="00A3356B"/>
    <w:rsid w:val="00A34047"/>
    <w:rsid w:val="00A3482F"/>
    <w:rsid w:val="00A365CC"/>
    <w:rsid w:val="00A402B8"/>
    <w:rsid w:val="00A41C96"/>
    <w:rsid w:val="00A41D55"/>
    <w:rsid w:val="00A4425F"/>
    <w:rsid w:val="00A445C7"/>
    <w:rsid w:val="00A44F37"/>
    <w:rsid w:val="00A45B79"/>
    <w:rsid w:val="00A4601D"/>
    <w:rsid w:val="00A46882"/>
    <w:rsid w:val="00A478BB"/>
    <w:rsid w:val="00A47B7B"/>
    <w:rsid w:val="00A47FA2"/>
    <w:rsid w:val="00A5004D"/>
    <w:rsid w:val="00A51300"/>
    <w:rsid w:val="00A52ADB"/>
    <w:rsid w:val="00A53C8F"/>
    <w:rsid w:val="00A54483"/>
    <w:rsid w:val="00A558DD"/>
    <w:rsid w:val="00A60DFF"/>
    <w:rsid w:val="00A62F1F"/>
    <w:rsid w:val="00A643A6"/>
    <w:rsid w:val="00A6451D"/>
    <w:rsid w:val="00A64FEA"/>
    <w:rsid w:val="00A655F2"/>
    <w:rsid w:val="00A668C3"/>
    <w:rsid w:val="00A671C6"/>
    <w:rsid w:val="00A6721C"/>
    <w:rsid w:val="00A6766F"/>
    <w:rsid w:val="00A72167"/>
    <w:rsid w:val="00A72FED"/>
    <w:rsid w:val="00A73251"/>
    <w:rsid w:val="00A732E6"/>
    <w:rsid w:val="00A748CF"/>
    <w:rsid w:val="00A773C5"/>
    <w:rsid w:val="00A77899"/>
    <w:rsid w:val="00A80058"/>
    <w:rsid w:val="00A81158"/>
    <w:rsid w:val="00A8220B"/>
    <w:rsid w:val="00A8272C"/>
    <w:rsid w:val="00A83399"/>
    <w:rsid w:val="00A83B6C"/>
    <w:rsid w:val="00A83BAD"/>
    <w:rsid w:val="00A83BC9"/>
    <w:rsid w:val="00A84705"/>
    <w:rsid w:val="00A84A4C"/>
    <w:rsid w:val="00A85183"/>
    <w:rsid w:val="00A86159"/>
    <w:rsid w:val="00A8639E"/>
    <w:rsid w:val="00A87CC6"/>
    <w:rsid w:val="00A921C7"/>
    <w:rsid w:val="00A93C0B"/>
    <w:rsid w:val="00A9525A"/>
    <w:rsid w:val="00A9546A"/>
    <w:rsid w:val="00A96513"/>
    <w:rsid w:val="00A97370"/>
    <w:rsid w:val="00A97DFB"/>
    <w:rsid w:val="00A97E14"/>
    <w:rsid w:val="00AA0C8D"/>
    <w:rsid w:val="00AA4033"/>
    <w:rsid w:val="00AA4A36"/>
    <w:rsid w:val="00AA58A7"/>
    <w:rsid w:val="00AA617C"/>
    <w:rsid w:val="00AB1002"/>
    <w:rsid w:val="00AB25C6"/>
    <w:rsid w:val="00AB3E60"/>
    <w:rsid w:val="00AB3F09"/>
    <w:rsid w:val="00AB4AC0"/>
    <w:rsid w:val="00AB4B32"/>
    <w:rsid w:val="00AB5685"/>
    <w:rsid w:val="00AB5CEC"/>
    <w:rsid w:val="00AB60CF"/>
    <w:rsid w:val="00AB71C4"/>
    <w:rsid w:val="00AB7422"/>
    <w:rsid w:val="00AC0015"/>
    <w:rsid w:val="00AC03E2"/>
    <w:rsid w:val="00AC087C"/>
    <w:rsid w:val="00AC0F4E"/>
    <w:rsid w:val="00AC14B2"/>
    <w:rsid w:val="00AC16E5"/>
    <w:rsid w:val="00AC1859"/>
    <w:rsid w:val="00AC21CC"/>
    <w:rsid w:val="00AC240F"/>
    <w:rsid w:val="00AC37D6"/>
    <w:rsid w:val="00AC47F7"/>
    <w:rsid w:val="00AC4C80"/>
    <w:rsid w:val="00AC65ED"/>
    <w:rsid w:val="00AC6EB9"/>
    <w:rsid w:val="00AC70F4"/>
    <w:rsid w:val="00AC737F"/>
    <w:rsid w:val="00AC7461"/>
    <w:rsid w:val="00AC76EC"/>
    <w:rsid w:val="00AC7D62"/>
    <w:rsid w:val="00AD02A9"/>
    <w:rsid w:val="00AD1846"/>
    <w:rsid w:val="00AD1B51"/>
    <w:rsid w:val="00AD1C2C"/>
    <w:rsid w:val="00AD2CDA"/>
    <w:rsid w:val="00AD3855"/>
    <w:rsid w:val="00AD485F"/>
    <w:rsid w:val="00AD592F"/>
    <w:rsid w:val="00AD627E"/>
    <w:rsid w:val="00AD62DF"/>
    <w:rsid w:val="00AD696B"/>
    <w:rsid w:val="00AD75ED"/>
    <w:rsid w:val="00AE2B4D"/>
    <w:rsid w:val="00AE45EC"/>
    <w:rsid w:val="00AE5974"/>
    <w:rsid w:val="00AE5FA4"/>
    <w:rsid w:val="00AE633D"/>
    <w:rsid w:val="00AF0320"/>
    <w:rsid w:val="00AF0FC5"/>
    <w:rsid w:val="00AF19EF"/>
    <w:rsid w:val="00AF2118"/>
    <w:rsid w:val="00AF263E"/>
    <w:rsid w:val="00AF2A5F"/>
    <w:rsid w:val="00AF4127"/>
    <w:rsid w:val="00AF427B"/>
    <w:rsid w:val="00AF5000"/>
    <w:rsid w:val="00AF6C90"/>
    <w:rsid w:val="00AF7289"/>
    <w:rsid w:val="00AF7FFE"/>
    <w:rsid w:val="00B004CA"/>
    <w:rsid w:val="00B00D8E"/>
    <w:rsid w:val="00B01864"/>
    <w:rsid w:val="00B01D09"/>
    <w:rsid w:val="00B023A2"/>
    <w:rsid w:val="00B02C6D"/>
    <w:rsid w:val="00B03493"/>
    <w:rsid w:val="00B04059"/>
    <w:rsid w:val="00B0447E"/>
    <w:rsid w:val="00B0491E"/>
    <w:rsid w:val="00B054A7"/>
    <w:rsid w:val="00B06532"/>
    <w:rsid w:val="00B06F04"/>
    <w:rsid w:val="00B06FF2"/>
    <w:rsid w:val="00B07488"/>
    <w:rsid w:val="00B152C4"/>
    <w:rsid w:val="00B1548F"/>
    <w:rsid w:val="00B1565D"/>
    <w:rsid w:val="00B16058"/>
    <w:rsid w:val="00B16708"/>
    <w:rsid w:val="00B16B36"/>
    <w:rsid w:val="00B17A52"/>
    <w:rsid w:val="00B20E56"/>
    <w:rsid w:val="00B21C37"/>
    <w:rsid w:val="00B21E86"/>
    <w:rsid w:val="00B22F35"/>
    <w:rsid w:val="00B24E82"/>
    <w:rsid w:val="00B26068"/>
    <w:rsid w:val="00B27166"/>
    <w:rsid w:val="00B273D3"/>
    <w:rsid w:val="00B27749"/>
    <w:rsid w:val="00B31BB9"/>
    <w:rsid w:val="00B32362"/>
    <w:rsid w:val="00B3262C"/>
    <w:rsid w:val="00B33536"/>
    <w:rsid w:val="00B33E2A"/>
    <w:rsid w:val="00B344A8"/>
    <w:rsid w:val="00B35038"/>
    <w:rsid w:val="00B3529B"/>
    <w:rsid w:val="00B35355"/>
    <w:rsid w:val="00B358FD"/>
    <w:rsid w:val="00B35FF0"/>
    <w:rsid w:val="00B36B7A"/>
    <w:rsid w:val="00B36EC9"/>
    <w:rsid w:val="00B3705D"/>
    <w:rsid w:val="00B37213"/>
    <w:rsid w:val="00B374F1"/>
    <w:rsid w:val="00B41040"/>
    <w:rsid w:val="00B4159B"/>
    <w:rsid w:val="00B41CCA"/>
    <w:rsid w:val="00B41D05"/>
    <w:rsid w:val="00B41D41"/>
    <w:rsid w:val="00B437E6"/>
    <w:rsid w:val="00B44599"/>
    <w:rsid w:val="00B4542A"/>
    <w:rsid w:val="00B45AB8"/>
    <w:rsid w:val="00B467EB"/>
    <w:rsid w:val="00B4792F"/>
    <w:rsid w:val="00B47A43"/>
    <w:rsid w:val="00B47F8B"/>
    <w:rsid w:val="00B5046F"/>
    <w:rsid w:val="00B508F4"/>
    <w:rsid w:val="00B53060"/>
    <w:rsid w:val="00B532A4"/>
    <w:rsid w:val="00B53EE7"/>
    <w:rsid w:val="00B53FE8"/>
    <w:rsid w:val="00B558E0"/>
    <w:rsid w:val="00B56027"/>
    <w:rsid w:val="00B56C22"/>
    <w:rsid w:val="00B56CCA"/>
    <w:rsid w:val="00B5721C"/>
    <w:rsid w:val="00B576FC"/>
    <w:rsid w:val="00B57BD4"/>
    <w:rsid w:val="00B57DFC"/>
    <w:rsid w:val="00B607C4"/>
    <w:rsid w:val="00B60852"/>
    <w:rsid w:val="00B60FAB"/>
    <w:rsid w:val="00B621A4"/>
    <w:rsid w:val="00B63789"/>
    <w:rsid w:val="00B63F9D"/>
    <w:rsid w:val="00B643F2"/>
    <w:rsid w:val="00B648AA"/>
    <w:rsid w:val="00B64AE4"/>
    <w:rsid w:val="00B66761"/>
    <w:rsid w:val="00B6723A"/>
    <w:rsid w:val="00B67B3E"/>
    <w:rsid w:val="00B67CA2"/>
    <w:rsid w:val="00B70D67"/>
    <w:rsid w:val="00B71847"/>
    <w:rsid w:val="00B72343"/>
    <w:rsid w:val="00B735C4"/>
    <w:rsid w:val="00B75BE9"/>
    <w:rsid w:val="00B7619B"/>
    <w:rsid w:val="00B763ED"/>
    <w:rsid w:val="00B772F6"/>
    <w:rsid w:val="00B777D4"/>
    <w:rsid w:val="00B80635"/>
    <w:rsid w:val="00B806C0"/>
    <w:rsid w:val="00B808D7"/>
    <w:rsid w:val="00B809FC"/>
    <w:rsid w:val="00B80F27"/>
    <w:rsid w:val="00B816B0"/>
    <w:rsid w:val="00B81842"/>
    <w:rsid w:val="00B81B3E"/>
    <w:rsid w:val="00B82108"/>
    <w:rsid w:val="00B82962"/>
    <w:rsid w:val="00B82EAC"/>
    <w:rsid w:val="00B836B0"/>
    <w:rsid w:val="00B838AE"/>
    <w:rsid w:val="00B85C8B"/>
    <w:rsid w:val="00B86957"/>
    <w:rsid w:val="00B86BBF"/>
    <w:rsid w:val="00B87533"/>
    <w:rsid w:val="00B90369"/>
    <w:rsid w:val="00B90CE2"/>
    <w:rsid w:val="00B9299B"/>
    <w:rsid w:val="00B94B36"/>
    <w:rsid w:val="00B95428"/>
    <w:rsid w:val="00B960AB"/>
    <w:rsid w:val="00B96610"/>
    <w:rsid w:val="00B9794F"/>
    <w:rsid w:val="00B97FB2"/>
    <w:rsid w:val="00BA0257"/>
    <w:rsid w:val="00BA0DAB"/>
    <w:rsid w:val="00BA360B"/>
    <w:rsid w:val="00BA43A5"/>
    <w:rsid w:val="00BA5AC2"/>
    <w:rsid w:val="00BA6B95"/>
    <w:rsid w:val="00BA6E89"/>
    <w:rsid w:val="00BA70F4"/>
    <w:rsid w:val="00BA74A2"/>
    <w:rsid w:val="00BA7C72"/>
    <w:rsid w:val="00BB2455"/>
    <w:rsid w:val="00BB3348"/>
    <w:rsid w:val="00BB3E1E"/>
    <w:rsid w:val="00BB4EAE"/>
    <w:rsid w:val="00BB6BFD"/>
    <w:rsid w:val="00BB76AD"/>
    <w:rsid w:val="00BB7853"/>
    <w:rsid w:val="00BB7BEE"/>
    <w:rsid w:val="00BC0399"/>
    <w:rsid w:val="00BC05EA"/>
    <w:rsid w:val="00BC18B0"/>
    <w:rsid w:val="00BC1A4E"/>
    <w:rsid w:val="00BC263E"/>
    <w:rsid w:val="00BC2680"/>
    <w:rsid w:val="00BC29DA"/>
    <w:rsid w:val="00BC3012"/>
    <w:rsid w:val="00BC3243"/>
    <w:rsid w:val="00BC392F"/>
    <w:rsid w:val="00BC50C2"/>
    <w:rsid w:val="00BC609E"/>
    <w:rsid w:val="00BC6623"/>
    <w:rsid w:val="00BC6C51"/>
    <w:rsid w:val="00BC6EB0"/>
    <w:rsid w:val="00BD0985"/>
    <w:rsid w:val="00BD0E25"/>
    <w:rsid w:val="00BD13AD"/>
    <w:rsid w:val="00BD2F56"/>
    <w:rsid w:val="00BD58B2"/>
    <w:rsid w:val="00BD5DAE"/>
    <w:rsid w:val="00BD6993"/>
    <w:rsid w:val="00BD6CC1"/>
    <w:rsid w:val="00BD7144"/>
    <w:rsid w:val="00BE0481"/>
    <w:rsid w:val="00BE0772"/>
    <w:rsid w:val="00BE0CF4"/>
    <w:rsid w:val="00BE2359"/>
    <w:rsid w:val="00BE3906"/>
    <w:rsid w:val="00BE3925"/>
    <w:rsid w:val="00BE3ADC"/>
    <w:rsid w:val="00BE462D"/>
    <w:rsid w:val="00BE4B7F"/>
    <w:rsid w:val="00BE4F24"/>
    <w:rsid w:val="00BE62DE"/>
    <w:rsid w:val="00BE7942"/>
    <w:rsid w:val="00BE7A07"/>
    <w:rsid w:val="00BE7C42"/>
    <w:rsid w:val="00BE7EE3"/>
    <w:rsid w:val="00BF1A75"/>
    <w:rsid w:val="00BF244A"/>
    <w:rsid w:val="00BF4690"/>
    <w:rsid w:val="00BF4C44"/>
    <w:rsid w:val="00BF5220"/>
    <w:rsid w:val="00BF5602"/>
    <w:rsid w:val="00BF6A1C"/>
    <w:rsid w:val="00BF7C1C"/>
    <w:rsid w:val="00C004CD"/>
    <w:rsid w:val="00C021DB"/>
    <w:rsid w:val="00C02723"/>
    <w:rsid w:val="00C04607"/>
    <w:rsid w:val="00C04732"/>
    <w:rsid w:val="00C047A2"/>
    <w:rsid w:val="00C0517E"/>
    <w:rsid w:val="00C058ED"/>
    <w:rsid w:val="00C05C0B"/>
    <w:rsid w:val="00C06380"/>
    <w:rsid w:val="00C06BC6"/>
    <w:rsid w:val="00C0760C"/>
    <w:rsid w:val="00C11092"/>
    <w:rsid w:val="00C13414"/>
    <w:rsid w:val="00C13889"/>
    <w:rsid w:val="00C13EAC"/>
    <w:rsid w:val="00C14215"/>
    <w:rsid w:val="00C15088"/>
    <w:rsid w:val="00C16AC5"/>
    <w:rsid w:val="00C208E7"/>
    <w:rsid w:val="00C20BEB"/>
    <w:rsid w:val="00C20D3C"/>
    <w:rsid w:val="00C20D76"/>
    <w:rsid w:val="00C2137E"/>
    <w:rsid w:val="00C21D2B"/>
    <w:rsid w:val="00C222B1"/>
    <w:rsid w:val="00C223B3"/>
    <w:rsid w:val="00C24772"/>
    <w:rsid w:val="00C24B26"/>
    <w:rsid w:val="00C2704B"/>
    <w:rsid w:val="00C3059E"/>
    <w:rsid w:val="00C318D8"/>
    <w:rsid w:val="00C32056"/>
    <w:rsid w:val="00C3215B"/>
    <w:rsid w:val="00C32DBB"/>
    <w:rsid w:val="00C33AE0"/>
    <w:rsid w:val="00C33E86"/>
    <w:rsid w:val="00C33F54"/>
    <w:rsid w:val="00C34C4D"/>
    <w:rsid w:val="00C3598A"/>
    <w:rsid w:val="00C36B10"/>
    <w:rsid w:val="00C37FA9"/>
    <w:rsid w:val="00C409C2"/>
    <w:rsid w:val="00C40C3A"/>
    <w:rsid w:val="00C416F0"/>
    <w:rsid w:val="00C41B28"/>
    <w:rsid w:val="00C42918"/>
    <w:rsid w:val="00C4328E"/>
    <w:rsid w:val="00C438DB"/>
    <w:rsid w:val="00C47677"/>
    <w:rsid w:val="00C516E7"/>
    <w:rsid w:val="00C52385"/>
    <w:rsid w:val="00C52AE0"/>
    <w:rsid w:val="00C52E43"/>
    <w:rsid w:val="00C539B7"/>
    <w:rsid w:val="00C54875"/>
    <w:rsid w:val="00C553F9"/>
    <w:rsid w:val="00C56AEA"/>
    <w:rsid w:val="00C56C06"/>
    <w:rsid w:val="00C57B67"/>
    <w:rsid w:val="00C60477"/>
    <w:rsid w:val="00C60FC8"/>
    <w:rsid w:val="00C634FF"/>
    <w:rsid w:val="00C640E7"/>
    <w:rsid w:val="00C662A0"/>
    <w:rsid w:val="00C66EB6"/>
    <w:rsid w:val="00C67D10"/>
    <w:rsid w:val="00C70BFC"/>
    <w:rsid w:val="00C7149A"/>
    <w:rsid w:val="00C73684"/>
    <w:rsid w:val="00C74A6F"/>
    <w:rsid w:val="00C751B4"/>
    <w:rsid w:val="00C75C41"/>
    <w:rsid w:val="00C763FB"/>
    <w:rsid w:val="00C76AD5"/>
    <w:rsid w:val="00C76AEA"/>
    <w:rsid w:val="00C76D4D"/>
    <w:rsid w:val="00C80C26"/>
    <w:rsid w:val="00C81634"/>
    <w:rsid w:val="00C82B7E"/>
    <w:rsid w:val="00C83256"/>
    <w:rsid w:val="00C839D7"/>
    <w:rsid w:val="00C83D8F"/>
    <w:rsid w:val="00C84F4B"/>
    <w:rsid w:val="00C8589C"/>
    <w:rsid w:val="00C8607D"/>
    <w:rsid w:val="00C86147"/>
    <w:rsid w:val="00C8678F"/>
    <w:rsid w:val="00C901E4"/>
    <w:rsid w:val="00C90741"/>
    <w:rsid w:val="00C90B0B"/>
    <w:rsid w:val="00C90D4C"/>
    <w:rsid w:val="00C90EA8"/>
    <w:rsid w:val="00C922A0"/>
    <w:rsid w:val="00C928DD"/>
    <w:rsid w:val="00C962F7"/>
    <w:rsid w:val="00C9760C"/>
    <w:rsid w:val="00CA1463"/>
    <w:rsid w:val="00CA1621"/>
    <w:rsid w:val="00CA174A"/>
    <w:rsid w:val="00CA1E97"/>
    <w:rsid w:val="00CA2EDB"/>
    <w:rsid w:val="00CA4683"/>
    <w:rsid w:val="00CA46E6"/>
    <w:rsid w:val="00CA49BA"/>
    <w:rsid w:val="00CA5281"/>
    <w:rsid w:val="00CA5F8D"/>
    <w:rsid w:val="00CB3C69"/>
    <w:rsid w:val="00CB408D"/>
    <w:rsid w:val="00CB4428"/>
    <w:rsid w:val="00CB4E3D"/>
    <w:rsid w:val="00CB4F26"/>
    <w:rsid w:val="00CB631F"/>
    <w:rsid w:val="00CB645E"/>
    <w:rsid w:val="00CB7B9C"/>
    <w:rsid w:val="00CC0C6C"/>
    <w:rsid w:val="00CC38BE"/>
    <w:rsid w:val="00CC3E99"/>
    <w:rsid w:val="00CC4713"/>
    <w:rsid w:val="00CC5E15"/>
    <w:rsid w:val="00CC773E"/>
    <w:rsid w:val="00CC7D14"/>
    <w:rsid w:val="00CD1B91"/>
    <w:rsid w:val="00CD3404"/>
    <w:rsid w:val="00CD35CA"/>
    <w:rsid w:val="00CD4D37"/>
    <w:rsid w:val="00CD5D40"/>
    <w:rsid w:val="00CD5E2A"/>
    <w:rsid w:val="00CD6748"/>
    <w:rsid w:val="00CD7A7E"/>
    <w:rsid w:val="00CE0ACB"/>
    <w:rsid w:val="00CE0BC0"/>
    <w:rsid w:val="00CE3D2A"/>
    <w:rsid w:val="00CE5708"/>
    <w:rsid w:val="00CE7054"/>
    <w:rsid w:val="00CE718E"/>
    <w:rsid w:val="00CE722B"/>
    <w:rsid w:val="00CE7323"/>
    <w:rsid w:val="00CE788E"/>
    <w:rsid w:val="00CE7A67"/>
    <w:rsid w:val="00CE7FA2"/>
    <w:rsid w:val="00CE7FF0"/>
    <w:rsid w:val="00CF0FBD"/>
    <w:rsid w:val="00CF1358"/>
    <w:rsid w:val="00CF3D01"/>
    <w:rsid w:val="00CF4664"/>
    <w:rsid w:val="00CF6977"/>
    <w:rsid w:val="00CF75DB"/>
    <w:rsid w:val="00D00595"/>
    <w:rsid w:val="00D00643"/>
    <w:rsid w:val="00D00AA5"/>
    <w:rsid w:val="00D02063"/>
    <w:rsid w:val="00D0250F"/>
    <w:rsid w:val="00D051F5"/>
    <w:rsid w:val="00D05427"/>
    <w:rsid w:val="00D05FC9"/>
    <w:rsid w:val="00D06597"/>
    <w:rsid w:val="00D066A4"/>
    <w:rsid w:val="00D070AF"/>
    <w:rsid w:val="00D11B82"/>
    <w:rsid w:val="00D11E67"/>
    <w:rsid w:val="00D147C7"/>
    <w:rsid w:val="00D15322"/>
    <w:rsid w:val="00D15F15"/>
    <w:rsid w:val="00D16D84"/>
    <w:rsid w:val="00D17C4C"/>
    <w:rsid w:val="00D17EF6"/>
    <w:rsid w:val="00D20373"/>
    <w:rsid w:val="00D20EA1"/>
    <w:rsid w:val="00D222A9"/>
    <w:rsid w:val="00D237E5"/>
    <w:rsid w:val="00D23B4F"/>
    <w:rsid w:val="00D2448A"/>
    <w:rsid w:val="00D248E3"/>
    <w:rsid w:val="00D24B97"/>
    <w:rsid w:val="00D27468"/>
    <w:rsid w:val="00D2763B"/>
    <w:rsid w:val="00D3046D"/>
    <w:rsid w:val="00D30E70"/>
    <w:rsid w:val="00D31435"/>
    <w:rsid w:val="00D3202C"/>
    <w:rsid w:val="00D32F21"/>
    <w:rsid w:val="00D34CD7"/>
    <w:rsid w:val="00D3628B"/>
    <w:rsid w:val="00D36358"/>
    <w:rsid w:val="00D3727A"/>
    <w:rsid w:val="00D37380"/>
    <w:rsid w:val="00D3796D"/>
    <w:rsid w:val="00D41922"/>
    <w:rsid w:val="00D421B7"/>
    <w:rsid w:val="00D42AFF"/>
    <w:rsid w:val="00D440EE"/>
    <w:rsid w:val="00D44849"/>
    <w:rsid w:val="00D450BA"/>
    <w:rsid w:val="00D45634"/>
    <w:rsid w:val="00D45E66"/>
    <w:rsid w:val="00D46131"/>
    <w:rsid w:val="00D503C9"/>
    <w:rsid w:val="00D50EE0"/>
    <w:rsid w:val="00D50FA1"/>
    <w:rsid w:val="00D511C0"/>
    <w:rsid w:val="00D51992"/>
    <w:rsid w:val="00D51FB6"/>
    <w:rsid w:val="00D5223B"/>
    <w:rsid w:val="00D52A56"/>
    <w:rsid w:val="00D53E0B"/>
    <w:rsid w:val="00D544DE"/>
    <w:rsid w:val="00D547B9"/>
    <w:rsid w:val="00D561A1"/>
    <w:rsid w:val="00D5621F"/>
    <w:rsid w:val="00D56E22"/>
    <w:rsid w:val="00D57152"/>
    <w:rsid w:val="00D63291"/>
    <w:rsid w:val="00D6334D"/>
    <w:rsid w:val="00D63873"/>
    <w:rsid w:val="00D65D5B"/>
    <w:rsid w:val="00D66289"/>
    <w:rsid w:val="00D66C4B"/>
    <w:rsid w:val="00D70C71"/>
    <w:rsid w:val="00D70DF0"/>
    <w:rsid w:val="00D70FA5"/>
    <w:rsid w:val="00D7149C"/>
    <w:rsid w:val="00D72520"/>
    <w:rsid w:val="00D7281C"/>
    <w:rsid w:val="00D73848"/>
    <w:rsid w:val="00D7389B"/>
    <w:rsid w:val="00D741B7"/>
    <w:rsid w:val="00D749AE"/>
    <w:rsid w:val="00D770D3"/>
    <w:rsid w:val="00D809E3"/>
    <w:rsid w:val="00D81370"/>
    <w:rsid w:val="00D82997"/>
    <w:rsid w:val="00D82C28"/>
    <w:rsid w:val="00D83340"/>
    <w:rsid w:val="00D840DF"/>
    <w:rsid w:val="00D855D6"/>
    <w:rsid w:val="00D870F6"/>
    <w:rsid w:val="00D90D49"/>
    <w:rsid w:val="00D90F3E"/>
    <w:rsid w:val="00D9373A"/>
    <w:rsid w:val="00D93987"/>
    <w:rsid w:val="00D93F15"/>
    <w:rsid w:val="00DA1335"/>
    <w:rsid w:val="00DA16DE"/>
    <w:rsid w:val="00DA1C0E"/>
    <w:rsid w:val="00DA1D49"/>
    <w:rsid w:val="00DA2D47"/>
    <w:rsid w:val="00DA3481"/>
    <w:rsid w:val="00DA4F35"/>
    <w:rsid w:val="00DA5EC3"/>
    <w:rsid w:val="00DA6CC4"/>
    <w:rsid w:val="00DA7509"/>
    <w:rsid w:val="00DB2DA5"/>
    <w:rsid w:val="00DB54D1"/>
    <w:rsid w:val="00DB7634"/>
    <w:rsid w:val="00DC2196"/>
    <w:rsid w:val="00DC3042"/>
    <w:rsid w:val="00DC3540"/>
    <w:rsid w:val="00DC383D"/>
    <w:rsid w:val="00DC5F37"/>
    <w:rsid w:val="00DC67C8"/>
    <w:rsid w:val="00DD1A75"/>
    <w:rsid w:val="00DD2069"/>
    <w:rsid w:val="00DD29C3"/>
    <w:rsid w:val="00DD3A54"/>
    <w:rsid w:val="00DD3CD7"/>
    <w:rsid w:val="00DD4A0B"/>
    <w:rsid w:val="00DD4ACA"/>
    <w:rsid w:val="00DD5626"/>
    <w:rsid w:val="00DD65A4"/>
    <w:rsid w:val="00DD6DE9"/>
    <w:rsid w:val="00DD7F13"/>
    <w:rsid w:val="00DE0BA0"/>
    <w:rsid w:val="00DE0C8A"/>
    <w:rsid w:val="00DE1196"/>
    <w:rsid w:val="00DE1AC9"/>
    <w:rsid w:val="00DE1B63"/>
    <w:rsid w:val="00DE2403"/>
    <w:rsid w:val="00DE2EEB"/>
    <w:rsid w:val="00DE31C0"/>
    <w:rsid w:val="00DE54BC"/>
    <w:rsid w:val="00DE6EB7"/>
    <w:rsid w:val="00DE7703"/>
    <w:rsid w:val="00DF060F"/>
    <w:rsid w:val="00DF0965"/>
    <w:rsid w:val="00DF0CBD"/>
    <w:rsid w:val="00DF0D5D"/>
    <w:rsid w:val="00DF1DC1"/>
    <w:rsid w:val="00DF23C4"/>
    <w:rsid w:val="00DF24A3"/>
    <w:rsid w:val="00DF3640"/>
    <w:rsid w:val="00DF3F3D"/>
    <w:rsid w:val="00DF402B"/>
    <w:rsid w:val="00DF4156"/>
    <w:rsid w:val="00DF415C"/>
    <w:rsid w:val="00DF5307"/>
    <w:rsid w:val="00DF7264"/>
    <w:rsid w:val="00DF7C39"/>
    <w:rsid w:val="00E016CC"/>
    <w:rsid w:val="00E02857"/>
    <w:rsid w:val="00E03405"/>
    <w:rsid w:val="00E03472"/>
    <w:rsid w:val="00E0390B"/>
    <w:rsid w:val="00E05A05"/>
    <w:rsid w:val="00E065AE"/>
    <w:rsid w:val="00E07B15"/>
    <w:rsid w:val="00E07B4C"/>
    <w:rsid w:val="00E10D19"/>
    <w:rsid w:val="00E11CEA"/>
    <w:rsid w:val="00E11DA9"/>
    <w:rsid w:val="00E12E39"/>
    <w:rsid w:val="00E13830"/>
    <w:rsid w:val="00E14B2A"/>
    <w:rsid w:val="00E154EE"/>
    <w:rsid w:val="00E15AC8"/>
    <w:rsid w:val="00E161FA"/>
    <w:rsid w:val="00E167B1"/>
    <w:rsid w:val="00E1704D"/>
    <w:rsid w:val="00E17679"/>
    <w:rsid w:val="00E20067"/>
    <w:rsid w:val="00E20298"/>
    <w:rsid w:val="00E2212C"/>
    <w:rsid w:val="00E23138"/>
    <w:rsid w:val="00E23913"/>
    <w:rsid w:val="00E23A68"/>
    <w:rsid w:val="00E25ABF"/>
    <w:rsid w:val="00E25B1E"/>
    <w:rsid w:val="00E25D5B"/>
    <w:rsid w:val="00E27050"/>
    <w:rsid w:val="00E30007"/>
    <w:rsid w:val="00E307DE"/>
    <w:rsid w:val="00E310E8"/>
    <w:rsid w:val="00E32428"/>
    <w:rsid w:val="00E32879"/>
    <w:rsid w:val="00E34BF5"/>
    <w:rsid w:val="00E34C0B"/>
    <w:rsid w:val="00E354B9"/>
    <w:rsid w:val="00E3664E"/>
    <w:rsid w:val="00E36899"/>
    <w:rsid w:val="00E37DA7"/>
    <w:rsid w:val="00E40157"/>
    <w:rsid w:val="00E402B2"/>
    <w:rsid w:val="00E403C6"/>
    <w:rsid w:val="00E43ECC"/>
    <w:rsid w:val="00E45FA2"/>
    <w:rsid w:val="00E4628F"/>
    <w:rsid w:val="00E4792B"/>
    <w:rsid w:val="00E503AF"/>
    <w:rsid w:val="00E50445"/>
    <w:rsid w:val="00E5065E"/>
    <w:rsid w:val="00E50673"/>
    <w:rsid w:val="00E5140E"/>
    <w:rsid w:val="00E51919"/>
    <w:rsid w:val="00E52241"/>
    <w:rsid w:val="00E52911"/>
    <w:rsid w:val="00E539F6"/>
    <w:rsid w:val="00E542DD"/>
    <w:rsid w:val="00E545EE"/>
    <w:rsid w:val="00E54F26"/>
    <w:rsid w:val="00E555EB"/>
    <w:rsid w:val="00E558D6"/>
    <w:rsid w:val="00E57E59"/>
    <w:rsid w:val="00E608BB"/>
    <w:rsid w:val="00E613BE"/>
    <w:rsid w:val="00E616DA"/>
    <w:rsid w:val="00E61C7A"/>
    <w:rsid w:val="00E65570"/>
    <w:rsid w:val="00E66169"/>
    <w:rsid w:val="00E6745F"/>
    <w:rsid w:val="00E70613"/>
    <w:rsid w:val="00E70CB2"/>
    <w:rsid w:val="00E70D98"/>
    <w:rsid w:val="00E710AF"/>
    <w:rsid w:val="00E72EBC"/>
    <w:rsid w:val="00E74165"/>
    <w:rsid w:val="00E76B67"/>
    <w:rsid w:val="00E77A89"/>
    <w:rsid w:val="00E77FB6"/>
    <w:rsid w:val="00E807CF"/>
    <w:rsid w:val="00E81D65"/>
    <w:rsid w:val="00E82483"/>
    <w:rsid w:val="00E840FD"/>
    <w:rsid w:val="00E8490A"/>
    <w:rsid w:val="00E860BB"/>
    <w:rsid w:val="00E86680"/>
    <w:rsid w:val="00E86C78"/>
    <w:rsid w:val="00E9042D"/>
    <w:rsid w:val="00E904E3"/>
    <w:rsid w:val="00E90D0A"/>
    <w:rsid w:val="00E91CF6"/>
    <w:rsid w:val="00E92087"/>
    <w:rsid w:val="00E92158"/>
    <w:rsid w:val="00E923F1"/>
    <w:rsid w:val="00E92A80"/>
    <w:rsid w:val="00E93502"/>
    <w:rsid w:val="00E94431"/>
    <w:rsid w:val="00E94CC5"/>
    <w:rsid w:val="00E94E8D"/>
    <w:rsid w:val="00E94F10"/>
    <w:rsid w:val="00E96146"/>
    <w:rsid w:val="00E97F37"/>
    <w:rsid w:val="00EA0187"/>
    <w:rsid w:val="00EA0554"/>
    <w:rsid w:val="00EA0EDA"/>
    <w:rsid w:val="00EA165A"/>
    <w:rsid w:val="00EA2DCA"/>
    <w:rsid w:val="00EA2F27"/>
    <w:rsid w:val="00EA2F7D"/>
    <w:rsid w:val="00EA3D72"/>
    <w:rsid w:val="00EA405D"/>
    <w:rsid w:val="00EA5188"/>
    <w:rsid w:val="00EA570F"/>
    <w:rsid w:val="00EA5BAF"/>
    <w:rsid w:val="00EA61C9"/>
    <w:rsid w:val="00EB0E18"/>
    <w:rsid w:val="00EB1699"/>
    <w:rsid w:val="00EB177B"/>
    <w:rsid w:val="00EB3FC4"/>
    <w:rsid w:val="00EB45AB"/>
    <w:rsid w:val="00EB5733"/>
    <w:rsid w:val="00EB5FBB"/>
    <w:rsid w:val="00EB7E8F"/>
    <w:rsid w:val="00EC3DA6"/>
    <w:rsid w:val="00EC3E84"/>
    <w:rsid w:val="00EC41AD"/>
    <w:rsid w:val="00EC6B04"/>
    <w:rsid w:val="00EC77FC"/>
    <w:rsid w:val="00EC79C8"/>
    <w:rsid w:val="00ED009F"/>
    <w:rsid w:val="00ED0B78"/>
    <w:rsid w:val="00ED0FA4"/>
    <w:rsid w:val="00ED34DB"/>
    <w:rsid w:val="00ED3C39"/>
    <w:rsid w:val="00ED483A"/>
    <w:rsid w:val="00ED4C20"/>
    <w:rsid w:val="00ED5A70"/>
    <w:rsid w:val="00ED5BF0"/>
    <w:rsid w:val="00ED619F"/>
    <w:rsid w:val="00ED68CA"/>
    <w:rsid w:val="00ED70BE"/>
    <w:rsid w:val="00ED7631"/>
    <w:rsid w:val="00EE2317"/>
    <w:rsid w:val="00EE2CCD"/>
    <w:rsid w:val="00EE31EB"/>
    <w:rsid w:val="00EE42DF"/>
    <w:rsid w:val="00EE49E7"/>
    <w:rsid w:val="00EE5122"/>
    <w:rsid w:val="00EE7303"/>
    <w:rsid w:val="00EF01A8"/>
    <w:rsid w:val="00EF080A"/>
    <w:rsid w:val="00EF0841"/>
    <w:rsid w:val="00EF0932"/>
    <w:rsid w:val="00EF0FB6"/>
    <w:rsid w:val="00EF1C54"/>
    <w:rsid w:val="00EF22F1"/>
    <w:rsid w:val="00EF2E56"/>
    <w:rsid w:val="00EF6B43"/>
    <w:rsid w:val="00EF6C8F"/>
    <w:rsid w:val="00EF6F1D"/>
    <w:rsid w:val="00EF771C"/>
    <w:rsid w:val="00EF79BD"/>
    <w:rsid w:val="00EF7C59"/>
    <w:rsid w:val="00EF7FBE"/>
    <w:rsid w:val="00F006CD"/>
    <w:rsid w:val="00F00D87"/>
    <w:rsid w:val="00F0118A"/>
    <w:rsid w:val="00F0196F"/>
    <w:rsid w:val="00F01A79"/>
    <w:rsid w:val="00F01BDE"/>
    <w:rsid w:val="00F03935"/>
    <w:rsid w:val="00F0587F"/>
    <w:rsid w:val="00F05A5D"/>
    <w:rsid w:val="00F06CAF"/>
    <w:rsid w:val="00F07036"/>
    <w:rsid w:val="00F0722E"/>
    <w:rsid w:val="00F07978"/>
    <w:rsid w:val="00F103FA"/>
    <w:rsid w:val="00F11075"/>
    <w:rsid w:val="00F121C7"/>
    <w:rsid w:val="00F130A1"/>
    <w:rsid w:val="00F1449A"/>
    <w:rsid w:val="00F150B8"/>
    <w:rsid w:val="00F154A8"/>
    <w:rsid w:val="00F16156"/>
    <w:rsid w:val="00F16572"/>
    <w:rsid w:val="00F168F8"/>
    <w:rsid w:val="00F17008"/>
    <w:rsid w:val="00F202D8"/>
    <w:rsid w:val="00F218FE"/>
    <w:rsid w:val="00F238A8"/>
    <w:rsid w:val="00F23E05"/>
    <w:rsid w:val="00F24A06"/>
    <w:rsid w:val="00F25084"/>
    <w:rsid w:val="00F253F2"/>
    <w:rsid w:val="00F25BB5"/>
    <w:rsid w:val="00F25EB5"/>
    <w:rsid w:val="00F269EB"/>
    <w:rsid w:val="00F26FD3"/>
    <w:rsid w:val="00F30D54"/>
    <w:rsid w:val="00F31360"/>
    <w:rsid w:val="00F31E0D"/>
    <w:rsid w:val="00F31F3E"/>
    <w:rsid w:val="00F322A6"/>
    <w:rsid w:val="00F32B03"/>
    <w:rsid w:val="00F3325D"/>
    <w:rsid w:val="00F33482"/>
    <w:rsid w:val="00F33758"/>
    <w:rsid w:val="00F33A45"/>
    <w:rsid w:val="00F34A2A"/>
    <w:rsid w:val="00F36589"/>
    <w:rsid w:val="00F36FE0"/>
    <w:rsid w:val="00F37661"/>
    <w:rsid w:val="00F37BF1"/>
    <w:rsid w:val="00F41620"/>
    <w:rsid w:val="00F42D3D"/>
    <w:rsid w:val="00F42E98"/>
    <w:rsid w:val="00F4384B"/>
    <w:rsid w:val="00F443B6"/>
    <w:rsid w:val="00F45676"/>
    <w:rsid w:val="00F45833"/>
    <w:rsid w:val="00F46AD0"/>
    <w:rsid w:val="00F47879"/>
    <w:rsid w:val="00F502F4"/>
    <w:rsid w:val="00F52123"/>
    <w:rsid w:val="00F531A2"/>
    <w:rsid w:val="00F53342"/>
    <w:rsid w:val="00F53B73"/>
    <w:rsid w:val="00F53CA7"/>
    <w:rsid w:val="00F54ECC"/>
    <w:rsid w:val="00F551DE"/>
    <w:rsid w:val="00F55974"/>
    <w:rsid w:val="00F55DF7"/>
    <w:rsid w:val="00F5606E"/>
    <w:rsid w:val="00F573B8"/>
    <w:rsid w:val="00F6110D"/>
    <w:rsid w:val="00F61459"/>
    <w:rsid w:val="00F626B7"/>
    <w:rsid w:val="00F62743"/>
    <w:rsid w:val="00F638BA"/>
    <w:rsid w:val="00F64B54"/>
    <w:rsid w:val="00F6523D"/>
    <w:rsid w:val="00F66FA9"/>
    <w:rsid w:val="00F70A55"/>
    <w:rsid w:val="00F70D84"/>
    <w:rsid w:val="00F7123B"/>
    <w:rsid w:val="00F72ACF"/>
    <w:rsid w:val="00F72B31"/>
    <w:rsid w:val="00F7346D"/>
    <w:rsid w:val="00F734AF"/>
    <w:rsid w:val="00F742B6"/>
    <w:rsid w:val="00F74C68"/>
    <w:rsid w:val="00F7521D"/>
    <w:rsid w:val="00F7568D"/>
    <w:rsid w:val="00F7619B"/>
    <w:rsid w:val="00F761BF"/>
    <w:rsid w:val="00F76A4B"/>
    <w:rsid w:val="00F7708A"/>
    <w:rsid w:val="00F776F7"/>
    <w:rsid w:val="00F77FDC"/>
    <w:rsid w:val="00F81418"/>
    <w:rsid w:val="00F81703"/>
    <w:rsid w:val="00F81A26"/>
    <w:rsid w:val="00F82081"/>
    <w:rsid w:val="00F8265C"/>
    <w:rsid w:val="00F8488A"/>
    <w:rsid w:val="00F8509B"/>
    <w:rsid w:val="00F856DA"/>
    <w:rsid w:val="00F870EE"/>
    <w:rsid w:val="00F879C3"/>
    <w:rsid w:val="00F87C15"/>
    <w:rsid w:val="00F90EFC"/>
    <w:rsid w:val="00F90FD6"/>
    <w:rsid w:val="00F91A00"/>
    <w:rsid w:val="00F941B0"/>
    <w:rsid w:val="00F94F16"/>
    <w:rsid w:val="00F963BA"/>
    <w:rsid w:val="00F96A8A"/>
    <w:rsid w:val="00F96FA6"/>
    <w:rsid w:val="00FA08E3"/>
    <w:rsid w:val="00FA1242"/>
    <w:rsid w:val="00FA3DFC"/>
    <w:rsid w:val="00FA4617"/>
    <w:rsid w:val="00FA4BD2"/>
    <w:rsid w:val="00FA550B"/>
    <w:rsid w:val="00FA6424"/>
    <w:rsid w:val="00FA77CE"/>
    <w:rsid w:val="00FA7B1A"/>
    <w:rsid w:val="00FB05A3"/>
    <w:rsid w:val="00FB15C2"/>
    <w:rsid w:val="00FB2FA4"/>
    <w:rsid w:val="00FB3CAD"/>
    <w:rsid w:val="00FB3DFB"/>
    <w:rsid w:val="00FB4214"/>
    <w:rsid w:val="00FB4731"/>
    <w:rsid w:val="00FB47EE"/>
    <w:rsid w:val="00FB7559"/>
    <w:rsid w:val="00FB7F09"/>
    <w:rsid w:val="00FC0372"/>
    <w:rsid w:val="00FC1199"/>
    <w:rsid w:val="00FC13D4"/>
    <w:rsid w:val="00FC1EC5"/>
    <w:rsid w:val="00FC2023"/>
    <w:rsid w:val="00FC2E2C"/>
    <w:rsid w:val="00FC41EE"/>
    <w:rsid w:val="00FC4857"/>
    <w:rsid w:val="00FC48D2"/>
    <w:rsid w:val="00FC5C9E"/>
    <w:rsid w:val="00FC6918"/>
    <w:rsid w:val="00FC7985"/>
    <w:rsid w:val="00FC7C1B"/>
    <w:rsid w:val="00FD1870"/>
    <w:rsid w:val="00FD1D8D"/>
    <w:rsid w:val="00FD28A9"/>
    <w:rsid w:val="00FD37BC"/>
    <w:rsid w:val="00FD39F6"/>
    <w:rsid w:val="00FD4556"/>
    <w:rsid w:val="00FD4863"/>
    <w:rsid w:val="00FD65F2"/>
    <w:rsid w:val="00FD69ED"/>
    <w:rsid w:val="00FD757E"/>
    <w:rsid w:val="00FE0322"/>
    <w:rsid w:val="00FE1E39"/>
    <w:rsid w:val="00FE2238"/>
    <w:rsid w:val="00FE2B83"/>
    <w:rsid w:val="00FE33C0"/>
    <w:rsid w:val="00FE4E0C"/>
    <w:rsid w:val="00FE51CA"/>
    <w:rsid w:val="00FE54E6"/>
    <w:rsid w:val="00FE5E9F"/>
    <w:rsid w:val="00FE690F"/>
    <w:rsid w:val="00FE6B6E"/>
    <w:rsid w:val="00FE7329"/>
    <w:rsid w:val="00FE7397"/>
    <w:rsid w:val="00FF0454"/>
    <w:rsid w:val="00FF0A30"/>
    <w:rsid w:val="00FF140E"/>
    <w:rsid w:val="00FF1B26"/>
    <w:rsid w:val="00FF2E28"/>
    <w:rsid w:val="00FF3ED7"/>
    <w:rsid w:val="00FF4CBA"/>
    <w:rsid w:val="00FF4E31"/>
    <w:rsid w:val="00FF544C"/>
    <w:rsid w:val="00FF6354"/>
    <w:rsid w:val="00FF6EB4"/>
    <w:rsid w:val="00FF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9EB680-C5E3-4C39-8D83-19BBD3689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76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3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2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34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16-04-15T15:25:00Z</dcterms:created>
  <dcterms:modified xsi:type="dcterms:W3CDTF">2016-04-16T13:55:00Z</dcterms:modified>
</cp:coreProperties>
</file>